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276E" w:rsidRDefault="007A39D1" w:rsidP="003B1F90">
      <w:pPr>
        <w:spacing w:line="480" w:lineRule="auto"/>
        <w:jc w:val="center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noProof/>
          <w:sz w:val="28"/>
          <w:szCs w:val="28"/>
          <w:lang w:val="en-SG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-15622905</wp:posOffset>
                </wp:positionH>
                <wp:positionV relativeFrom="paragraph">
                  <wp:posOffset>668978215</wp:posOffset>
                </wp:positionV>
                <wp:extent cx="304800" cy="204470"/>
                <wp:effectExtent l="0" t="0" r="19050" b="24130"/>
                <wp:wrapNone/>
                <wp:docPr id="1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B5668E" id="Rectangle 6" o:spid="_x0000_s1026" style="position:absolute;margin-left:-1230.15pt;margin-top:52675.45pt;width:24pt;height:16.1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"/>
            </w:pict>
          </mc:Fallback>
        </mc:AlternateContent>
      </w:r>
      <w:r w:rsidR="0020092B">
        <w:rPr>
          <w:rFonts w:ascii="Calibri" w:hAnsi="Calibri" w:cs="Calibri"/>
          <w:b/>
          <w:sz w:val="32"/>
          <w:szCs w:val="32"/>
        </w:rPr>
        <w:t>HAO YANTAO</w:t>
      </w:r>
      <w:r w:rsidR="005B276E">
        <w:rPr>
          <w:rFonts w:ascii="Calibri" w:hAnsi="Calibri" w:cs="Calibri"/>
          <w:b/>
          <w:sz w:val="32"/>
          <w:szCs w:val="32"/>
        </w:rPr>
        <w:t xml:space="preserve"> SCHOLARSHIP</w:t>
      </w:r>
    </w:p>
    <w:p w:rsidR="003606B8" w:rsidRPr="00152732" w:rsidRDefault="005B276E" w:rsidP="003B1F90">
      <w:pPr>
        <w:spacing w:line="480" w:lineRule="auto"/>
        <w:jc w:val="center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>APPLICATION FORM</w:t>
      </w:r>
    </w:p>
    <w:tbl>
      <w:tblPr>
        <w:tblW w:w="92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479"/>
        <w:gridCol w:w="1756"/>
      </w:tblGrid>
      <w:tr w:rsidR="003B1F90" w:rsidRPr="005A4904" w:rsidTr="003B1F90">
        <w:trPr>
          <w:trHeight w:val="1846"/>
        </w:trPr>
        <w:tc>
          <w:tcPr>
            <w:tcW w:w="7479" w:type="dxa"/>
            <w:tcBorders>
              <w:top w:val="nil"/>
              <w:left w:val="nil"/>
              <w:bottom w:val="nil"/>
            </w:tcBorders>
          </w:tcPr>
          <w:p w:rsidR="003B1F90" w:rsidRDefault="003B1F90" w:rsidP="003B1F9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o:</w:t>
            </w:r>
            <w:r>
              <w:rPr>
                <w:rFonts w:ascii="Calibri" w:hAnsi="Calibri" w:cs="Calibri"/>
              </w:rPr>
              <w:tab/>
            </w:r>
            <w:r w:rsidR="0020092B">
              <w:rPr>
                <w:rFonts w:ascii="Calibri" w:hAnsi="Calibri" w:cs="Calibri"/>
              </w:rPr>
              <w:t>HAN YANTAO</w:t>
            </w:r>
            <w:r w:rsidR="005B276E">
              <w:rPr>
                <w:rFonts w:ascii="Calibri" w:hAnsi="Calibri" w:cs="Calibri"/>
              </w:rPr>
              <w:t xml:space="preserve"> SCHOLARSHIP APPLICANT</w:t>
            </w:r>
          </w:p>
          <w:p w:rsidR="003B1F90" w:rsidRDefault="003B1F90" w:rsidP="003B1F90">
            <w:pPr>
              <w:rPr>
                <w:rFonts w:ascii="Calibri" w:hAnsi="Calibri" w:cs="Calibri"/>
              </w:rPr>
            </w:pPr>
          </w:p>
          <w:p w:rsidR="006605EC" w:rsidRDefault="006605EC" w:rsidP="006605EC">
            <w:pPr>
              <w:ind w:right="603"/>
              <w:jc w:val="both"/>
              <w:rPr>
                <w:rFonts w:ascii="Calibri" w:hAnsi="Calibri" w:cs="Calibri"/>
              </w:rPr>
            </w:pPr>
          </w:p>
          <w:p w:rsidR="006605EC" w:rsidRDefault="006605EC" w:rsidP="006605EC">
            <w:pPr>
              <w:ind w:right="603"/>
              <w:jc w:val="both"/>
              <w:rPr>
                <w:rFonts w:ascii="Calibri" w:hAnsi="Calibri" w:cs="Calibri"/>
              </w:rPr>
            </w:pPr>
            <w:r w:rsidRPr="00152732">
              <w:rPr>
                <w:rFonts w:ascii="Calibri" w:hAnsi="Calibri" w:cs="Calibri"/>
              </w:rPr>
              <w:t xml:space="preserve">It is your responsibility to </w:t>
            </w:r>
            <w:r>
              <w:rPr>
                <w:rFonts w:ascii="Calibri" w:hAnsi="Calibri" w:cs="Calibri"/>
              </w:rPr>
              <w:t xml:space="preserve">make sure you have successfully submitted your online admission application before submitting this application form to </w:t>
            </w:r>
            <w:r w:rsidR="00F85A22">
              <w:rPr>
                <w:rFonts w:ascii="Calibri" w:hAnsi="Calibri" w:cs="Calibri"/>
              </w:rPr>
              <w:t>MCGG</w:t>
            </w:r>
            <w:r>
              <w:rPr>
                <w:rFonts w:ascii="Calibri" w:hAnsi="Calibri" w:cs="Calibri"/>
              </w:rPr>
              <w:t xml:space="preserve"> Office.    </w:t>
            </w:r>
          </w:p>
          <w:p w:rsidR="003B1F90" w:rsidRPr="003B1F90" w:rsidRDefault="003B1F90" w:rsidP="006A2242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756" w:type="dxa"/>
            <w:vAlign w:val="center"/>
          </w:tcPr>
          <w:p w:rsidR="003B1F90" w:rsidRPr="003B1F90" w:rsidRDefault="003B1F90" w:rsidP="003B1F90">
            <w:pPr>
              <w:spacing w:after="60"/>
              <w:jc w:val="center"/>
              <w:rPr>
                <w:rFonts w:ascii="Univers" w:hAnsi="Univers" w:cs="Arial"/>
                <w:i/>
                <w:sz w:val="20"/>
                <w:szCs w:val="20"/>
              </w:rPr>
            </w:pPr>
            <w:r w:rsidRPr="003B1F90">
              <w:rPr>
                <w:rFonts w:ascii="Univers" w:hAnsi="Univers" w:cs="Arial"/>
                <w:i/>
                <w:sz w:val="20"/>
                <w:szCs w:val="20"/>
              </w:rPr>
              <w:t xml:space="preserve">Affix </w:t>
            </w:r>
          </w:p>
          <w:p w:rsidR="003B1F90" w:rsidRPr="003B1F90" w:rsidRDefault="003B1F90" w:rsidP="003B1F90">
            <w:pPr>
              <w:spacing w:after="60"/>
              <w:jc w:val="center"/>
              <w:rPr>
                <w:rFonts w:ascii="Univers" w:hAnsi="Univers" w:cs="Arial"/>
                <w:i/>
                <w:sz w:val="20"/>
                <w:szCs w:val="20"/>
              </w:rPr>
            </w:pPr>
            <w:r w:rsidRPr="003B1F90">
              <w:rPr>
                <w:rFonts w:ascii="Univers" w:hAnsi="Univers" w:cs="Arial"/>
                <w:i/>
                <w:sz w:val="20"/>
                <w:szCs w:val="20"/>
              </w:rPr>
              <w:t xml:space="preserve">your </w:t>
            </w:r>
          </w:p>
          <w:p w:rsidR="003B1F90" w:rsidRPr="003B1F90" w:rsidRDefault="003B1F90" w:rsidP="003B1F90">
            <w:pPr>
              <w:spacing w:after="60"/>
              <w:jc w:val="center"/>
              <w:rPr>
                <w:rFonts w:ascii="Univers" w:hAnsi="Univers" w:cs="Arial"/>
                <w:i/>
                <w:sz w:val="20"/>
                <w:szCs w:val="20"/>
              </w:rPr>
            </w:pPr>
            <w:r w:rsidRPr="003B1F90">
              <w:rPr>
                <w:rFonts w:ascii="Univers" w:hAnsi="Univers" w:cs="Arial"/>
                <w:i/>
                <w:sz w:val="20"/>
                <w:szCs w:val="20"/>
              </w:rPr>
              <w:t xml:space="preserve">photograph </w:t>
            </w:r>
          </w:p>
          <w:p w:rsidR="003B1F90" w:rsidRPr="003B1F90" w:rsidRDefault="003B1F90" w:rsidP="003B1F90">
            <w:pPr>
              <w:spacing w:after="60"/>
              <w:jc w:val="center"/>
              <w:rPr>
                <w:rFonts w:ascii="Univers" w:hAnsi="Univers" w:cs="Arial"/>
                <w:i/>
                <w:sz w:val="20"/>
                <w:szCs w:val="20"/>
              </w:rPr>
            </w:pPr>
            <w:r w:rsidRPr="003B1F90">
              <w:rPr>
                <w:rFonts w:ascii="Univers" w:hAnsi="Univers" w:cs="Arial"/>
                <w:i/>
                <w:sz w:val="20"/>
                <w:szCs w:val="20"/>
              </w:rPr>
              <w:t>here</w:t>
            </w:r>
          </w:p>
        </w:tc>
      </w:tr>
    </w:tbl>
    <w:p w:rsidR="003B1F90" w:rsidRDefault="003B1F90" w:rsidP="00B2017F">
      <w:pPr>
        <w:jc w:val="both"/>
        <w:rPr>
          <w:rFonts w:ascii="Calibri" w:hAnsi="Calibri" w:cs="Calibri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798"/>
        <w:gridCol w:w="2748"/>
        <w:gridCol w:w="4663"/>
      </w:tblGrid>
      <w:tr w:rsidR="00133B1F" w:rsidRPr="00152732" w:rsidTr="00F85A22">
        <w:trPr>
          <w:trHeight w:val="454"/>
        </w:trPr>
        <w:tc>
          <w:tcPr>
            <w:tcW w:w="4546" w:type="dxa"/>
            <w:gridSpan w:val="2"/>
            <w:vAlign w:val="center"/>
          </w:tcPr>
          <w:p w:rsidR="00133B1F" w:rsidRPr="002D415C" w:rsidRDefault="00133B1F" w:rsidP="00133B1F">
            <w:pPr>
              <w:rPr>
                <w:rFonts w:ascii="Calibri" w:hAnsi="Calibri" w:cs="Calibri"/>
                <w:b/>
                <w:sz w:val="28"/>
                <w:szCs w:val="28"/>
              </w:rPr>
            </w:pPr>
            <w:r w:rsidRPr="002D415C">
              <w:rPr>
                <w:rFonts w:ascii="Calibri" w:hAnsi="Calibri" w:cs="Calibri"/>
                <w:b/>
                <w:sz w:val="28"/>
                <w:szCs w:val="28"/>
              </w:rPr>
              <w:t xml:space="preserve">Admission Application Number </w:t>
            </w:r>
          </w:p>
        </w:tc>
        <w:tc>
          <w:tcPr>
            <w:tcW w:w="4663" w:type="dxa"/>
          </w:tcPr>
          <w:p w:rsidR="00133B1F" w:rsidRPr="002D415C" w:rsidRDefault="0071706F" w:rsidP="002D415C">
            <w:pPr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  <w:sz w:val="28"/>
                  <w:szCs w:val="28"/>
                </w:rPr>
                <w:id w:val="-1971895338"/>
                <w:placeholder>
                  <w:docPart w:val="1BBA981906A44046B4A88BDF2D7ECC53"/>
                </w:placeholder>
                <w:showingPlcHdr/>
                <w:text/>
              </w:sdtPr>
              <w:sdtEndPr/>
              <w:sdtContent>
                <w:r w:rsidR="00E210EF">
                  <w:rPr>
                    <w:rStyle w:val="PlaceholderText"/>
                  </w:rPr>
                  <w:t>C</w:t>
                </w:r>
              </w:sdtContent>
            </w:sdt>
            <w:r w:rsidR="007A39D1">
              <w:rPr>
                <w:rFonts w:ascii="Calibri" w:hAnsi="Calibri" w:cs="Calibri"/>
                <w:noProof/>
                <w:lang w:val="en-SG"/>
              </w:rPr>
              <mc:AlternateContent>
                <mc:Choice Requires="wpg">
                  <w:drawing>
                    <wp:anchor distT="0" distB="0" distL="114300" distR="114300" simplePos="0" relativeHeight="251672576" behindDoc="1" locked="0" layoutInCell="1" allowOverlap="1">
                      <wp:simplePos x="0" y="0"/>
                      <wp:positionH relativeFrom="column">
                        <wp:posOffset>-33020</wp:posOffset>
                      </wp:positionH>
                      <wp:positionV relativeFrom="paragraph">
                        <wp:posOffset>24130</wp:posOffset>
                      </wp:positionV>
                      <wp:extent cx="2559685" cy="203835"/>
                      <wp:effectExtent l="0" t="0" r="12065" b="24765"/>
                      <wp:wrapNone/>
                      <wp:docPr id="20" name="Group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2559685" cy="203835"/>
                                <a:chOff x="0" y="0"/>
                                <a:chExt cx="2559718" cy="203835"/>
                              </a:xfrm>
                            </wpg:grpSpPr>
                            <wps:wsp>
                              <wps:cNvPr id="12" name="Text Box 12"/>
                              <wps:cNvSpPr txBox="1"/>
                              <wps:spPr>
                                <a:xfrm>
                                  <a:off x="0" y="0"/>
                                  <a:ext cx="255905" cy="20383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133B1F" w:rsidRDefault="00133B1F" w:rsidP="00133B1F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" name="Text Box 13"/>
                              <wps:cNvSpPr txBox="1"/>
                              <wps:spPr>
                                <a:xfrm>
                                  <a:off x="332509" y="0"/>
                                  <a:ext cx="255905" cy="20383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133B1F" w:rsidRDefault="00133B1F" w:rsidP="00133B1F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" name="Text Box 14"/>
                              <wps:cNvSpPr txBox="1"/>
                              <wps:spPr>
                                <a:xfrm>
                                  <a:off x="653143" y="0"/>
                                  <a:ext cx="255905" cy="20383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133B1F" w:rsidRDefault="00133B1F" w:rsidP="00133B1F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Text Box 15"/>
                              <wps:cNvSpPr txBox="1"/>
                              <wps:spPr>
                                <a:xfrm>
                                  <a:off x="985652" y="0"/>
                                  <a:ext cx="255905" cy="20383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133B1F" w:rsidRDefault="00133B1F" w:rsidP="00133B1F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" name="Text Box 16"/>
                              <wps:cNvSpPr txBox="1"/>
                              <wps:spPr>
                                <a:xfrm>
                                  <a:off x="1318161" y="0"/>
                                  <a:ext cx="255905" cy="20383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133B1F" w:rsidRDefault="00133B1F" w:rsidP="00133B1F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7" name="Text Box 17"/>
                              <wps:cNvSpPr txBox="1"/>
                              <wps:spPr>
                                <a:xfrm>
                                  <a:off x="1650670" y="0"/>
                                  <a:ext cx="255905" cy="20383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133B1F" w:rsidRDefault="00133B1F" w:rsidP="00133B1F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8" name="Text Box 18"/>
                              <wps:cNvSpPr txBox="1"/>
                              <wps:spPr>
                                <a:xfrm>
                                  <a:off x="1971304" y="0"/>
                                  <a:ext cx="255905" cy="20383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133B1F" w:rsidRDefault="00133B1F" w:rsidP="00133B1F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" name="Text Box 19"/>
                              <wps:cNvSpPr txBox="1"/>
                              <wps:spPr>
                                <a:xfrm>
                                  <a:off x="2303813" y="0"/>
                                  <a:ext cx="255905" cy="20383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133B1F" w:rsidRDefault="00133B1F" w:rsidP="00133B1F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20" o:spid="_x0000_s1026" style="position:absolute;margin-left:-2.6pt;margin-top:1.9pt;width:201.55pt;height:16.05pt;z-index:-251643904" coordsize="25597,20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12" o:spid="_x0000_s1027" type="#_x0000_t202" style="position:absolute;width:2559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" fillcolor="white [3201]" strokeweight=".5pt">
                        <v:textbox>
                          <w:txbxContent>
                            <w:p w:rsidR="00133B1F" w:rsidRDefault="00133B1F" w:rsidP="00133B1F"/>
                          </w:txbxContent>
                        </v:textbox>
                      </v:shape>
                      <v:shape id="Text Box 13" o:spid="_x0000_s1028" type="#_x0000_t202" style="position:absolute;left:3325;width:2559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" fillcolor="white [3201]" strokeweight=".5pt">
                        <v:textbox>
                          <w:txbxContent>
                            <w:p w:rsidR="00133B1F" w:rsidRDefault="00133B1F" w:rsidP="00133B1F"/>
                          </w:txbxContent>
                        </v:textbox>
                      </v:shape>
                      <v:shape id="Text Box 14" o:spid="_x0000_s1029" type="#_x0000_t202" style="position:absolute;left:6531;width:2559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" fillcolor="white [3201]" strokeweight=".5pt">
                        <v:textbox>
                          <w:txbxContent>
                            <w:p w:rsidR="00133B1F" w:rsidRDefault="00133B1F" w:rsidP="00133B1F"/>
                          </w:txbxContent>
                        </v:textbox>
                      </v:shape>
                      <v:shape id="Text Box 15" o:spid="_x0000_s1030" type="#_x0000_t202" style="position:absolute;left:9856;width:2559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" fillcolor="white [3201]" strokeweight=".5pt">
                        <v:textbox>
                          <w:txbxContent>
                            <w:p w:rsidR="00133B1F" w:rsidRDefault="00133B1F" w:rsidP="00133B1F"/>
                          </w:txbxContent>
                        </v:textbox>
                      </v:shape>
                      <v:shape id="Text Box 16" o:spid="_x0000_s1031" type="#_x0000_t202" style="position:absolute;left:13181;width:2559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" fillcolor="white [3201]" strokeweight=".5pt">
                        <v:textbox>
                          <w:txbxContent>
                            <w:p w:rsidR="00133B1F" w:rsidRDefault="00133B1F" w:rsidP="00133B1F"/>
                          </w:txbxContent>
                        </v:textbox>
                      </v:shape>
                      <v:shape id="Text Box 17" o:spid="_x0000_s1032" type="#_x0000_t202" style="position:absolute;left:16506;width:2559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" fillcolor="white [3201]" strokeweight=".5pt">
                        <v:textbox>
                          <w:txbxContent>
                            <w:p w:rsidR="00133B1F" w:rsidRDefault="00133B1F" w:rsidP="00133B1F"/>
                          </w:txbxContent>
                        </v:textbox>
                      </v:shape>
                      <v:shape id="Text Box 18" o:spid="_x0000_s1033" type="#_x0000_t202" style="position:absolute;left:19713;width:2559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" fillcolor="white [3201]" strokeweight=".5pt">
                        <v:textbox>
                          <w:txbxContent>
                            <w:p w:rsidR="00133B1F" w:rsidRDefault="00133B1F" w:rsidP="00133B1F"/>
                          </w:txbxContent>
                        </v:textbox>
                      </v:shape>
                      <v:shape id="Text Box 19" o:spid="_x0000_s1034" type="#_x0000_t202" style="position:absolute;left:23038;width:2559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" fillcolor="white [3201]" strokeweight=".5pt">
                        <v:textbox>
                          <w:txbxContent>
                            <w:p w:rsidR="00133B1F" w:rsidRDefault="00133B1F" w:rsidP="00133B1F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9A4A5C" w:rsidRPr="002D415C">
              <w:rPr>
                <w:rFonts w:ascii="Calibri" w:hAnsi="Calibri" w:cs="Calibri"/>
                <w:sz w:val="28"/>
                <w:szCs w:val="28"/>
              </w:rPr>
              <w:t xml:space="preserve">      </w:t>
            </w:r>
            <w:sdt>
              <w:sdtPr>
                <w:rPr>
                  <w:rFonts w:ascii="Calibri" w:hAnsi="Calibri" w:cs="Calibri"/>
                  <w:sz w:val="28"/>
                  <w:szCs w:val="28"/>
                </w:rPr>
                <w:id w:val="1915047200"/>
                <w:placeholder>
                  <w:docPart w:val="4DFBE1BA696643309D54253FD1649E12"/>
                </w:placeholder>
                <w:showingPlcHdr/>
                <w:text/>
              </w:sdtPr>
              <w:sdtEndPr/>
              <w:sdtContent>
                <w:r w:rsidR="00E210EF">
                  <w:rPr>
                    <w:rStyle w:val="PlaceholderText"/>
                  </w:rPr>
                  <w:t>1</w:t>
                </w:r>
              </w:sdtContent>
            </w:sdt>
            <w:r w:rsidR="00241A67" w:rsidRPr="002D415C">
              <w:rPr>
                <w:rFonts w:ascii="Calibri" w:hAnsi="Calibri" w:cs="Calibri"/>
                <w:sz w:val="28"/>
                <w:szCs w:val="28"/>
              </w:rPr>
              <w:t xml:space="preserve">  </w:t>
            </w:r>
            <w:r w:rsidR="002D415C" w:rsidRPr="002D415C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241A67" w:rsidRPr="002D415C">
              <w:rPr>
                <w:rFonts w:ascii="Calibri" w:hAnsi="Calibri" w:cs="Calibri"/>
                <w:sz w:val="28"/>
                <w:szCs w:val="28"/>
              </w:rPr>
              <w:t xml:space="preserve">    </w:t>
            </w:r>
            <w:sdt>
              <w:sdtPr>
                <w:rPr>
                  <w:rFonts w:ascii="Calibri" w:hAnsi="Calibri" w:cs="Calibri"/>
                  <w:sz w:val="28"/>
                  <w:szCs w:val="28"/>
                </w:rPr>
                <w:id w:val="-605193829"/>
                <w:placeholder>
                  <w:docPart w:val="825C62441F7A42188D78D1FBD015F5EC"/>
                </w:placeholder>
                <w:showingPlcHdr/>
                <w:text/>
              </w:sdtPr>
              <w:sdtEndPr/>
              <w:sdtContent>
                <w:r w:rsidR="00E210EF">
                  <w:rPr>
                    <w:rStyle w:val="PlaceholderText"/>
                  </w:rPr>
                  <w:t>2</w:t>
                </w:r>
              </w:sdtContent>
            </w:sdt>
            <w:r w:rsidR="00241A67" w:rsidRPr="002D415C">
              <w:rPr>
                <w:rFonts w:ascii="Calibri" w:hAnsi="Calibri" w:cs="Calibri"/>
                <w:sz w:val="28"/>
                <w:szCs w:val="28"/>
              </w:rPr>
              <w:t xml:space="preserve">    </w:t>
            </w:r>
            <w:r w:rsidR="002D415C" w:rsidRPr="002D415C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241A67" w:rsidRPr="002D415C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sdt>
              <w:sdtPr>
                <w:rPr>
                  <w:rFonts w:ascii="Calibri" w:hAnsi="Calibri" w:cs="Calibri"/>
                  <w:sz w:val="28"/>
                  <w:szCs w:val="28"/>
                </w:rPr>
                <w:id w:val="1327786852"/>
                <w:placeholder>
                  <w:docPart w:val="AC7572472FFE4383BC2D638CB279B22B"/>
                </w:placeholder>
                <w:showingPlcHdr/>
                <w:text/>
              </w:sdtPr>
              <w:sdtEndPr/>
              <w:sdtContent>
                <w:r w:rsidR="00E210EF">
                  <w:rPr>
                    <w:rStyle w:val="PlaceholderText"/>
                  </w:rPr>
                  <w:t>3</w:t>
                </w:r>
              </w:sdtContent>
            </w:sdt>
            <w:r w:rsidR="00241A67" w:rsidRPr="002D415C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2D415C" w:rsidRPr="002D415C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241A67" w:rsidRPr="002D415C">
              <w:rPr>
                <w:rFonts w:ascii="Calibri" w:hAnsi="Calibri" w:cs="Calibri"/>
                <w:sz w:val="28"/>
                <w:szCs w:val="28"/>
              </w:rPr>
              <w:t xml:space="preserve">    </w:t>
            </w:r>
            <w:sdt>
              <w:sdtPr>
                <w:rPr>
                  <w:rFonts w:ascii="Calibri" w:hAnsi="Calibri" w:cs="Calibri"/>
                  <w:sz w:val="28"/>
                  <w:szCs w:val="28"/>
                </w:rPr>
                <w:id w:val="630607130"/>
                <w:placeholder>
                  <w:docPart w:val="E53BF4FEB8BD471A8A03A6E66743BCFF"/>
                </w:placeholder>
                <w:showingPlcHdr/>
                <w:text/>
              </w:sdtPr>
              <w:sdtEndPr/>
              <w:sdtContent>
                <w:r w:rsidR="00E210EF">
                  <w:rPr>
                    <w:rStyle w:val="PlaceholderText"/>
                  </w:rPr>
                  <w:t>4</w:t>
                </w:r>
              </w:sdtContent>
            </w:sdt>
            <w:r w:rsidR="00241A67" w:rsidRPr="002D415C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2D415C" w:rsidRPr="002D415C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241A67" w:rsidRPr="002D415C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2D415C" w:rsidRPr="002D415C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241A67" w:rsidRPr="002D415C">
              <w:rPr>
                <w:rFonts w:ascii="Calibri" w:hAnsi="Calibri" w:cs="Calibri"/>
                <w:sz w:val="28"/>
                <w:szCs w:val="28"/>
              </w:rPr>
              <w:t xml:space="preserve">  </w:t>
            </w:r>
            <w:sdt>
              <w:sdtPr>
                <w:rPr>
                  <w:rFonts w:ascii="Calibri" w:hAnsi="Calibri" w:cs="Calibri"/>
                  <w:sz w:val="28"/>
                  <w:szCs w:val="28"/>
                </w:rPr>
                <w:id w:val="758265905"/>
                <w:placeholder>
                  <w:docPart w:val="2A138E87D5EF48EE88E502BCF9404605"/>
                </w:placeholder>
                <w:showingPlcHdr/>
                <w:text/>
              </w:sdtPr>
              <w:sdtEndPr/>
              <w:sdtContent>
                <w:r w:rsidR="00E210EF">
                  <w:rPr>
                    <w:rStyle w:val="PlaceholderText"/>
                  </w:rPr>
                  <w:t>5</w:t>
                </w:r>
              </w:sdtContent>
            </w:sdt>
            <w:r w:rsidR="00241A67" w:rsidRPr="002D415C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2D415C" w:rsidRPr="002D415C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241A67" w:rsidRPr="002D415C">
              <w:rPr>
                <w:rFonts w:ascii="Calibri" w:hAnsi="Calibri" w:cs="Calibri"/>
                <w:sz w:val="28"/>
                <w:szCs w:val="28"/>
              </w:rPr>
              <w:t xml:space="preserve">    </w:t>
            </w:r>
            <w:sdt>
              <w:sdtPr>
                <w:rPr>
                  <w:rFonts w:ascii="Calibri" w:hAnsi="Calibri" w:cs="Calibri"/>
                  <w:sz w:val="28"/>
                  <w:szCs w:val="28"/>
                </w:rPr>
                <w:id w:val="-1151519522"/>
                <w:placeholder>
                  <w:docPart w:val="89EAF6E636CD4E2E93922327F7DF6C74"/>
                </w:placeholder>
                <w:showingPlcHdr/>
                <w:text/>
              </w:sdtPr>
              <w:sdtEndPr/>
              <w:sdtContent>
                <w:r w:rsidR="00E210EF">
                  <w:rPr>
                    <w:rStyle w:val="PlaceholderText"/>
                  </w:rPr>
                  <w:t>6</w:t>
                </w:r>
              </w:sdtContent>
            </w:sdt>
            <w:r w:rsidR="00241A67" w:rsidRPr="002D415C">
              <w:rPr>
                <w:rFonts w:ascii="Calibri" w:hAnsi="Calibri" w:cs="Calibri"/>
                <w:sz w:val="28"/>
                <w:szCs w:val="28"/>
              </w:rPr>
              <w:t xml:space="preserve">    </w:t>
            </w:r>
            <w:r w:rsidR="002D415C" w:rsidRPr="002D415C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241A67" w:rsidRPr="002D415C">
              <w:rPr>
                <w:rFonts w:ascii="Calibri" w:hAnsi="Calibri" w:cs="Calibri"/>
                <w:sz w:val="28"/>
                <w:szCs w:val="28"/>
              </w:rPr>
              <w:t xml:space="preserve">  </w:t>
            </w:r>
            <w:sdt>
              <w:sdtPr>
                <w:rPr>
                  <w:rFonts w:ascii="Calibri" w:hAnsi="Calibri" w:cs="Calibri"/>
                  <w:sz w:val="28"/>
                  <w:szCs w:val="28"/>
                </w:rPr>
                <w:id w:val="854926251"/>
                <w:placeholder>
                  <w:docPart w:val="3743F53E49E24EF886B3E9CAF783D64E"/>
                </w:placeholder>
                <w:showingPlcHdr/>
                <w:text/>
              </w:sdtPr>
              <w:sdtEndPr/>
              <w:sdtContent>
                <w:r w:rsidR="00E210EF">
                  <w:rPr>
                    <w:rStyle w:val="PlaceholderText"/>
                  </w:rPr>
                  <w:t>7</w:t>
                </w:r>
              </w:sdtContent>
            </w:sdt>
            <w:r w:rsidR="007A39D1">
              <w:rPr>
                <w:rFonts w:ascii="Calibri" w:hAnsi="Calibri" w:cs="Calibri"/>
                <w:noProof/>
                <w:sz w:val="28"/>
                <w:szCs w:val="28"/>
                <w:lang w:val="en-SG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2048784955</wp:posOffset>
                      </wp:positionH>
                      <wp:positionV relativeFrom="paragraph">
                        <wp:posOffset>1368233865</wp:posOffset>
                      </wp:positionV>
                      <wp:extent cx="255905" cy="204470"/>
                      <wp:effectExtent l="0" t="0" r="10795" b="24130"/>
                      <wp:wrapNone/>
                      <wp:docPr id="8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5905" cy="2044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2F1C94" id="Rectangle 7" o:spid="_x0000_s1026" style="position:absolute;margin-left:161321.65pt;margin-top:107734.95pt;width:20.15pt;height:16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"/>
                  </w:pict>
                </mc:Fallback>
              </mc:AlternateContent>
            </w:r>
          </w:p>
        </w:tc>
      </w:tr>
      <w:tr w:rsidR="002A17C6" w:rsidRPr="00152732" w:rsidTr="00F85A22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1798" w:type="dxa"/>
            <w:vAlign w:val="center"/>
          </w:tcPr>
          <w:p w:rsidR="002A17C6" w:rsidRPr="00152732" w:rsidRDefault="002A17C6" w:rsidP="00A81D4E">
            <w:pPr>
              <w:rPr>
                <w:rFonts w:ascii="Calibri" w:hAnsi="Calibri" w:cs="Calibri"/>
              </w:rPr>
            </w:pPr>
            <w:r w:rsidRPr="00152732">
              <w:rPr>
                <w:rFonts w:ascii="Calibri" w:hAnsi="Calibri" w:cs="Calibri"/>
              </w:rPr>
              <w:t xml:space="preserve">Program </w:t>
            </w:r>
            <w:r w:rsidR="00A81D4E">
              <w:rPr>
                <w:rFonts w:ascii="Calibri" w:hAnsi="Calibri" w:cs="Calibri"/>
              </w:rPr>
              <w:t>Title</w:t>
            </w:r>
          </w:p>
        </w:tc>
        <w:tc>
          <w:tcPr>
            <w:tcW w:w="7411" w:type="dxa"/>
            <w:gridSpan w:val="2"/>
            <w:vAlign w:val="center"/>
          </w:tcPr>
          <w:p w:rsidR="002A17C6" w:rsidRPr="00152732" w:rsidRDefault="00F85A22" w:rsidP="00B437C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ster of Social Sciences (China and Global Governance)</w:t>
            </w:r>
          </w:p>
        </w:tc>
      </w:tr>
      <w:tr w:rsidR="002A17C6" w:rsidRPr="00152732" w:rsidTr="00F85A22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1798" w:type="dxa"/>
            <w:vAlign w:val="center"/>
          </w:tcPr>
          <w:p w:rsidR="002A17C6" w:rsidRPr="00152732" w:rsidRDefault="00A81D4E" w:rsidP="00A81D4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Admission (MM/YY)</w:t>
            </w:r>
          </w:p>
        </w:tc>
        <w:sdt>
          <w:sdtPr>
            <w:rPr>
              <w:rFonts w:ascii="Calibri" w:hAnsi="Calibri" w:cs="Calibri"/>
            </w:rPr>
            <w:id w:val="-699093623"/>
            <w:placeholder>
              <w:docPart w:val="34131AED8AC04560B6457F10CC188EE7"/>
            </w:placeholder>
            <w:showingPlcHdr/>
            <w:text/>
          </w:sdtPr>
          <w:sdtEndPr/>
          <w:sdtContent>
            <w:tc>
              <w:tcPr>
                <w:tcW w:w="7411" w:type="dxa"/>
                <w:gridSpan w:val="2"/>
                <w:vAlign w:val="center"/>
              </w:tcPr>
              <w:p w:rsidR="002A17C6" w:rsidRPr="00152732" w:rsidRDefault="00C63E2C" w:rsidP="00BF497F">
                <w:pPr>
                  <w:rPr>
                    <w:rFonts w:ascii="Calibri" w:hAnsi="Calibri" w:cs="Calibri"/>
                  </w:rPr>
                </w:pPr>
                <w:r>
                  <w:rPr>
                    <w:rStyle w:val="PlaceholderText"/>
                  </w:rPr>
                  <w:t xml:space="preserve">Enter Admission </w:t>
                </w:r>
                <w:r w:rsidR="00BF497F">
                  <w:rPr>
                    <w:rStyle w:val="PlaceholderText"/>
                  </w:rPr>
                  <w:t>MM/YY</w:t>
                </w:r>
                <w:r w:rsidRPr="00BA39C8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:rsidR="002A17C6" w:rsidRDefault="002A17C6" w:rsidP="003606B8">
      <w:pPr>
        <w:rPr>
          <w:rFonts w:ascii="Calibri" w:hAnsi="Calibri" w:cs="Calibri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7"/>
        <w:gridCol w:w="2217"/>
        <w:gridCol w:w="1617"/>
        <w:gridCol w:w="3598"/>
      </w:tblGrid>
      <w:tr w:rsidR="0071706F" w:rsidRPr="00152732" w:rsidTr="0071706F">
        <w:trPr>
          <w:trHeight w:val="454"/>
        </w:trPr>
        <w:tc>
          <w:tcPr>
            <w:tcW w:w="9209" w:type="dxa"/>
            <w:gridSpan w:val="4"/>
            <w:shd w:val="clear" w:color="auto" w:fill="D9D9D9"/>
            <w:vAlign w:val="center"/>
          </w:tcPr>
          <w:p w:rsidR="0071706F" w:rsidRPr="00152732" w:rsidRDefault="0071706F" w:rsidP="00541D4C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152732">
              <w:rPr>
                <w:rFonts w:ascii="Calibri" w:hAnsi="Calibri" w:cs="Calibri"/>
                <w:b/>
                <w:sz w:val="28"/>
                <w:szCs w:val="28"/>
              </w:rPr>
              <w:t>Personal Details</w:t>
            </w:r>
          </w:p>
        </w:tc>
      </w:tr>
      <w:tr w:rsidR="0071706F" w:rsidRPr="00152732" w:rsidTr="0071706F">
        <w:trPr>
          <w:trHeight w:val="510"/>
        </w:trPr>
        <w:tc>
          <w:tcPr>
            <w:tcW w:w="1777" w:type="dxa"/>
            <w:vAlign w:val="center"/>
          </w:tcPr>
          <w:p w:rsidR="0071706F" w:rsidRPr="00152732" w:rsidRDefault="0071706F" w:rsidP="00541D4C">
            <w:pPr>
              <w:rPr>
                <w:rFonts w:ascii="Calibri" w:hAnsi="Calibri" w:cs="Calibri"/>
              </w:rPr>
            </w:pPr>
            <w:r w:rsidRPr="00152732">
              <w:rPr>
                <w:rFonts w:ascii="Calibri" w:hAnsi="Calibri" w:cs="Calibri"/>
              </w:rPr>
              <w:t>Family Name</w:t>
            </w:r>
          </w:p>
        </w:tc>
        <w:sdt>
          <w:sdtPr>
            <w:rPr>
              <w:rFonts w:ascii="Calibri" w:hAnsi="Calibri" w:cs="Calibri"/>
            </w:rPr>
            <w:id w:val="-972445546"/>
            <w:placeholder>
              <w:docPart w:val="42BDE5DC78F44725A18F6CF98F497607"/>
            </w:placeholder>
            <w:showingPlcHdr/>
            <w:text/>
          </w:sdtPr>
          <w:sdtContent>
            <w:tc>
              <w:tcPr>
                <w:tcW w:w="2217" w:type="dxa"/>
                <w:vAlign w:val="center"/>
              </w:tcPr>
              <w:p w:rsidR="0071706F" w:rsidRPr="00152732" w:rsidRDefault="0071706F" w:rsidP="00541D4C">
                <w:pPr>
                  <w:rPr>
                    <w:rFonts w:ascii="Calibri" w:hAnsi="Calibri" w:cs="Calibri"/>
                  </w:rPr>
                </w:pPr>
                <w:r>
                  <w:rPr>
                    <w:rStyle w:val="PlaceholderText"/>
                  </w:rPr>
                  <w:t>E</w:t>
                </w:r>
                <w:r w:rsidRPr="00BA39C8">
                  <w:rPr>
                    <w:rStyle w:val="PlaceholderText"/>
                  </w:rPr>
                  <w:t xml:space="preserve">nter </w:t>
                </w:r>
                <w:r>
                  <w:rPr>
                    <w:rStyle w:val="PlaceholderText"/>
                  </w:rPr>
                  <w:t>Family Name</w:t>
                </w:r>
                <w:r w:rsidRPr="00BA39C8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1617" w:type="dxa"/>
            <w:vAlign w:val="center"/>
          </w:tcPr>
          <w:p w:rsidR="0071706F" w:rsidRPr="00152732" w:rsidRDefault="0071706F" w:rsidP="00541D4C">
            <w:pPr>
              <w:rPr>
                <w:rFonts w:ascii="Calibri" w:hAnsi="Calibri" w:cs="Calibri"/>
              </w:rPr>
            </w:pPr>
            <w:r w:rsidRPr="00152732">
              <w:rPr>
                <w:rFonts w:ascii="Calibri" w:hAnsi="Calibri" w:cs="Calibri"/>
              </w:rPr>
              <w:t>Given Names</w:t>
            </w:r>
          </w:p>
        </w:tc>
        <w:sdt>
          <w:sdtPr>
            <w:rPr>
              <w:rFonts w:ascii="Calibri" w:hAnsi="Calibri" w:cs="Calibri"/>
            </w:rPr>
            <w:id w:val="1880437054"/>
            <w:placeholder>
              <w:docPart w:val="F07ED2CD6CD6483B8E5592264F010908"/>
            </w:placeholder>
            <w:showingPlcHdr/>
          </w:sdtPr>
          <w:sdtContent>
            <w:tc>
              <w:tcPr>
                <w:tcW w:w="3598" w:type="dxa"/>
                <w:vAlign w:val="center"/>
              </w:tcPr>
              <w:p w:rsidR="0071706F" w:rsidRPr="00152732" w:rsidRDefault="0071706F" w:rsidP="00541D4C">
                <w:pPr>
                  <w:rPr>
                    <w:rFonts w:ascii="Calibri" w:hAnsi="Calibri" w:cs="Calibri"/>
                  </w:rPr>
                </w:pPr>
                <w:r w:rsidRPr="00BA39C8">
                  <w:rPr>
                    <w:rStyle w:val="PlaceholderText"/>
                  </w:rPr>
                  <w:t xml:space="preserve"> </w:t>
                </w:r>
                <w:r>
                  <w:rPr>
                    <w:rStyle w:val="PlaceholderText"/>
                  </w:rPr>
                  <w:t>Enter Given Names.</w:t>
                </w:r>
              </w:p>
            </w:tc>
          </w:sdtContent>
        </w:sdt>
      </w:tr>
      <w:tr w:rsidR="0071706F" w:rsidRPr="00152732" w:rsidTr="0071706F">
        <w:trPr>
          <w:trHeight w:val="510"/>
        </w:trPr>
        <w:tc>
          <w:tcPr>
            <w:tcW w:w="1777" w:type="dxa"/>
            <w:vAlign w:val="center"/>
          </w:tcPr>
          <w:p w:rsidR="0071706F" w:rsidRPr="00152732" w:rsidRDefault="0071706F" w:rsidP="00541D4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e of Birth</w:t>
            </w:r>
          </w:p>
        </w:tc>
        <w:sdt>
          <w:sdtPr>
            <w:rPr>
              <w:rFonts w:ascii="Calibri" w:hAnsi="Calibri" w:cs="Calibri"/>
            </w:rPr>
            <w:id w:val="-288441695"/>
            <w:placeholder>
              <w:docPart w:val="2416555A11944B3AB4029CE5AA4E6474"/>
            </w:placeholder>
            <w:showingPlcHdr/>
          </w:sdtPr>
          <w:sdtContent>
            <w:tc>
              <w:tcPr>
                <w:tcW w:w="2217" w:type="dxa"/>
                <w:vAlign w:val="center"/>
              </w:tcPr>
              <w:p w:rsidR="0071706F" w:rsidRPr="00152732" w:rsidRDefault="0071706F" w:rsidP="00541D4C">
                <w:pPr>
                  <w:rPr>
                    <w:rFonts w:ascii="Calibri" w:hAnsi="Calibri" w:cs="Calibri"/>
                  </w:rPr>
                </w:pPr>
                <w:r w:rsidRPr="00BA39C8">
                  <w:rPr>
                    <w:rStyle w:val="PlaceholderText"/>
                  </w:rPr>
                  <w:t xml:space="preserve"> </w:t>
                </w:r>
                <w:r>
                  <w:rPr>
                    <w:rStyle w:val="PlaceholderText"/>
                  </w:rPr>
                  <w:t>Enter Date of Birth</w:t>
                </w:r>
                <w:r w:rsidRPr="00BA39C8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1617" w:type="dxa"/>
            <w:vAlign w:val="center"/>
          </w:tcPr>
          <w:p w:rsidR="0071706F" w:rsidRPr="00152732" w:rsidRDefault="0071706F" w:rsidP="00541D4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itizenship</w:t>
            </w:r>
          </w:p>
        </w:tc>
        <w:sdt>
          <w:sdtPr>
            <w:rPr>
              <w:rFonts w:ascii="Calibri" w:hAnsi="Calibri" w:cs="Calibri"/>
            </w:rPr>
            <w:id w:val="-2017219250"/>
            <w:placeholder>
              <w:docPart w:val="248C098F189046BCACE758DC1A9B6D9A"/>
            </w:placeholder>
            <w:showingPlcHdr/>
          </w:sdtPr>
          <w:sdtContent>
            <w:tc>
              <w:tcPr>
                <w:tcW w:w="3598" w:type="dxa"/>
                <w:vAlign w:val="center"/>
              </w:tcPr>
              <w:p w:rsidR="0071706F" w:rsidRPr="00152732" w:rsidRDefault="0071706F" w:rsidP="00541D4C">
                <w:pPr>
                  <w:rPr>
                    <w:rFonts w:ascii="Calibri" w:hAnsi="Calibri" w:cs="Calibri"/>
                  </w:rPr>
                </w:pPr>
                <w:r>
                  <w:rPr>
                    <w:rStyle w:val="PlaceholderText"/>
                  </w:rPr>
                  <w:t>Enter Citizenship</w:t>
                </w:r>
                <w:r w:rsidRPr="00BA39C8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71706F" w:rsidRPr="00152732" w:rsidTr="0071706F">
        <w:trPr>
          <w:trHeight w:val="510"/>
        </w:trPr>
        <w:tc>
          <w:tcPr>
            <w:tcW w:w="1777" w:type="dxa"/>
            <w:vAlign w:val="center"/>
          </w:tcPr>
          <w:p w:rsidR="0071706F" w:rsidRPr="00152732" w:rsidRDefault="0071706F" w:rsidP="00541D4C">
            <w:pPr>
              <w:rPr>
                <w:rFonts w:ascii="Calibri" w:hAnsi="Calibri" w:cs="Calibri"/>
              </w:rPr>
            </w:pPr>
            <w:r w:rsidRPr="00152732">
              <w:rPr>
                <w:rFonts w:ascii="Calibri" w:hAnsi="Calibri" w:cs="Calibri"/>
              </w:rPr>
              <w:t>Contact no.</w:t>
            </w:r>
          </w:p>
        </w:tc>
        <w:sdt>
          <w:sdtPr>
            <w:rPr>
              <w:rFonts w:ascii="Calibri" w:hAnsi="Calibri" w:cs="Calibri"/>
            </w:rPr>
            <w:id w:val="-1341470789"/>
            <w:placeholder>
              <w:docPart w:val="8C0077F2ECDF467FA357EE087CC2F87F"/>
            </w:placeholder>
            <w:showingPlcHdr/>
          </w:sdtPr>
          <w:sdtContent>
            <w:tc>
              <w:tcPr>
                <w:tcW w:w="2217" w:type="dxa"/>
                <w:vAlign w:val="center"/>
              </w:tcPr>
              <w:p w:rsidR="0071706F" w:rsidRPr="00152732" w:rsidRDefault="0071706F" w:rsidP="00541D4C">
                <w:pPr>
                  <w:rPr>
                    <w:rFonts w:ascii="Calibri" w:hAnsi="Calibri" w:cs="Calibri"/>
                  </w:rPr>
                </w:pPr>
                <w:r>
                  <w:rPr>
                    <w:rStyle w:val="PlaceholderText"/>
                  </w:rPr>
                  <w:t>Enter Contact No.</w:t>
                </w:r>
              </w:p>
            </w:tc>
          </w:sdtContent>
        </w:sdt>
        <w:tc>
          <w:tcPr>
            <w:tcW w:w="1617" w:type="dxa"/>
            <w:vAlign w:val="center"/>
          </w:tcPr>
          <w:p w:rsidR="0071706F" w:rsidRPr="00152732" w:rsidRDefault="0071706F" w:rsidP="00541D4C">
            <w:pPr>
              <w:rPr>
                <w:rFonts w:ascii="Calibri" w:hAnsi="Calibri" w:cs="Calibri"/>
              </w:rPr>
            </w:pPr>
            <w:r w:rsidRPr="00152732">
              <w:rPr>
                <w:rFonts w:ascii="Calibri" w:hAnsi="Calibri" w:cs="Calibri"/>
              </w:rPr>
              <w:t>Email Address</w:t>
            </w:r>
          </w:p>
        </w:tc>
        <w:sdt>
          <w:sdtPr>
            <w:rPr>
              <w:rFonts w:ascii="Calibri" w:hAnsi="Calibri" w:cs="Calibri"/>
            </w:rPr>
            <w:id w:val="-2076961069"/>
            <w:placeholder>
              <w:docPart w:val="5B3744E94CA442599CA6D518D17051F9"/>
            </w:placeholder>
            <w:showingPlcHdr/>
          </w:sdtPr>
          <w:sdtContent>
            <w:tc>
              <w:tcPr>
                <w:tcW w:w="3598" w:type="dxa"/>
                <w:vAlign w:val="center"/>
              </w:tcPr>
              <w:p w:rsidR="0071706F" w:rsidRPr="00152732" w:rsidRDefault="0071706F" w:rsidP="00541D4C">
                <w:pPr>
                  <w:rPr>
                    <w:rFonts w:ascii="Calibri" w:hAnsi="Calibri" w:cs="Calibri"/>
                  </w:rPr>
                </w:pPr>
                <w:r>
                  <w:rPr>
                    <w:rStyle w:val="PlaceholderText"/>
                  </w:rPr>
                  <w:t>Enter Email Address</w:t>
                </w:r>
                <w:r w:rsidRPr="00BA39C8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:rsidR="0071706F" w:rsidRPr="00152732" w:rsidRDefault="0071706F" w:rsidP="003606B8">
      <w:pPr>
        <w:rPr>
          <w:rFonts w:ascii="Calibri" w:hAnsi="Calibri" w:cs="Calibri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3606B8" w:rsidRPr="00152732" w:rsidTr="00F85A22">
        <w:trPr>
          <w:trHeight w:val="454"/>
        </w:trPr>
        <w:tc>
          <w:tcPr>
            <w:tcW w:w="9209" w:type="dxa"/>
            <w:shd w:val="clear" w:color="auto" w:fill="D9D9D9"/>
            <w:vAlign w:val="center"/>
          </w:tcPr>
          <w:p w:rsidR="003606B8" w:rsidRPr="00152732" w:rsidRDefault="003606B8" w:rsidP="002A77BE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152732">
              <w:rPr>
                <w:rFonts w:ascii="Calibri" w:hAnsi="Calibri" w:cs="Calibri"/>
                <w:b/>
                <w:sz w:val="28"/>
                <w:szCs w:val="28"/>
              </w:rPr>
              <w:t>Declaration and Signature</w:t>
            </w:r>
          </w:p>
        </w:tc>
      </w:tr>
      <w:bookmarkStart w:id="0" w:name="Check1"/>
      <w:tr w:rsidR="003606B8" w:rsidRPr="00152732" w:rsidTr="00F85A22">
        <w:trPr>
          <w:trHeight w:val="510"/>
        </w:trPr>
        <w:tc>
          <w:tcPr>
            <w:tcW w:w="9209" w:type="dxa"/>
            <w:vAlign w:val="center"/>
          </w:tcPr>
          <w:p w:rsidR="00622CF0" w:rsidRDefault="003A47B1" w:rsidP="00622CF0">
            <w:pPr>
              <w:spacing w:before="120"/>
              <w:ind w:left="270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1706F">
              <w:rPr>
                <w:rFonts w:ascii="Calibri" w:hAnsi="Calibri" w:cs="Calibri"/>
              </w:rPr>
            </w:r>
            <w:r w:rsidR="0071706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  <w:bookmarkEnd w:id="0"/>
            <w:r w:rsidR="003606B8" w:rsidRPr="00152732">
              <w:rPr>
                <w:rFonts w:ascii="Calibri" w:hAnsi="Calibri" w:cs="Calibri"/>
              </w:rPr>
              <w:t xml:space="preserve">I wish to </w:t>
            </w:r>
            <w:r w:rsidR="00F8427E">
              <w:rPr>
                <w:rFonts w:ascii="Calibri" w:hAnsi="Calibri" w:cs="Calibri"/>
              </w:rPr>
              <w:t>apply</w:t>
            </w:r>
            <w:r w:rsidR="003606B8" w:rsidRPr="00152732">
              <w:rPr>
                <w:rFonts w:ascii="Calibri" w:hAnsi="Calibri" w:cs="Calibri"/>
              </w:rPr>
              <w:t xml:space="preserve"> for </w:t>
            </w:r>
            <w:r w:rsidR="0020092B">
              <w:rPr>
                <w:rFonts w:ascii="Calibri" w:hAnsi="Calibri" w:cs="Calibri"/>
              </w:rPr>
              <w:t>Han Yaotao</w:t>
            </w:r>
            <w:r w:rsidR="00F8427E">
              <w:rPr>
                <w:rFonts w:ascii="Calibri" w:hAnsi="Calibri" w:cs="Calibri"/>
              </w:rPr>
              <w:t xml:space="preserve"> Scholarship </w:t>
            </w:r>
            <w:r w:rsidR="003606B8" w:rsidRPr="00152732">
              <w:rPr>
                <w:rFonts w:ascii="Calibri" w:hAnsi="Calibri" w:cs="Calibri"/>
              </w:rPr>
              <w:t xml:space="preserve">offered by </w:t>
            </w:r>
            <w:r w:rsidR="0020092B">
              <w:rPr>
                <w:rFonts w:ascii="Calibri" w:hAnsi="Calibri" w:cs="Calibri"/>
              </w:rPr>
              <w:t>Nanyang Centre for Public Administration (NCPA)</w:t>
            </w:r>
            <w:r w:rsidR="003606B8" w:rsidRPr="00152732">
              <w:rPr>
                <w:rFonts w:ascii="Calibri" w:hAnsi="Calibri" w:cs="Calibri"/>
              </w:rPr>
              <w:t>.</w:t>
            </w:r>
          </w:p>
          <w:bookmarkStart w:id="1" w:name="Check2"/>
          <w:p w:rsidR="00622CF0" w:rsidRDefault="003A47B1" w:rsidP="00622CF0">
            <w:pPr>
              <w:spacing w:before="12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1706F">
              <w:rPr>
                <w:rFonts w:ascii="Calibri" w:hAnsi="Calibri" w:cs="Calibri"/>
              </w:rPr>
            </w:r>
            <w:r w:rsidR="0071706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  <w:bookmarkEnd w:id="1"/>
            <w:r w:rsidR="00080B75">
              <w:rPr>
                <w:rFonts w:ascii="Calibri" w:hAnsi="Calibri" w:cs="Calibri"/>
              </w:rPr>
              <w:t xml:space="preserve">I have successfully submitted </w:t>
            </w:r>
            <w:r w:rsidR="00F85A22">
              <w:rPr>
                <w:rFonts w:ascii="Calibri" w:hAnsi="Calibri" w:cs="Calibri"/>
              </w:rPr>
              <w:t>MCGG</w:t>
            </w:r>
            <w:r w:rsidR="00080B75">
              <w:rPr>
                <w:rFonts w:ascii="Calibri" w:hAnsi="Calibri" w:cs="Calibri"/>
              </w:rPr>
              <w:t xml:space="preserve"> online Admission Application.</w:t>
            </w:r>
          </w:p>
          <w:bookmarkStart w:id="2" w:name="Check3"/>
          <w:p w:rsidR="00622CF0" w:rsidRDefault="003A47B1" w:rsidP="00622CF0">
            <w:pPr>
              <w:spacing w:before="12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1706F">
              <w:rPr>
                <w:rFonts w:ascii="Calibri" w:hAnsi="Calibri" w:cs="Calibri"/>
              </w:rPr>
            </w:r>
            <w:r w:rsidR="0071706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  <w:bookmarkEnd w:id="2"/>
            <w:r w:rsidR="00702825">
              <w:rPr>
                <w:rFonts w:ascii="Calibri" w:hAnsi="Calibri" w:cs="Calibri"/>
              </w:rPr>
              <w:t xml:space="preserve">I have enrolled </w:t>
            </w:r>
            <w:r w:rsidR="00F23E29">
              <w:rPr>
                <w:rFonts w:ascii="Calibri" w:hAnsi="Calibri" w:cs="Calibri"/>
              </w:rPr>
              <w:t xml:space="preserve">as a </w:t>
            </w:r>
            <w:r w:rsidR="0020092B">
              <w:rPr>
                <w:rFonts w:ascii="Calibri" w:hAnsi="Calibri" w:cs="Calibri"/>
              </w:rPr>
              <w:t>part</w:t>
            </w:r>
            <w:r w:rsidR="00F23E29">
              <w:rPr>
                <w:rFonts w:ascii="Calibri" w:hAnsi="Calibri" w:cs="Calibri"/>
              </w:rPr>
              <w:t>-time student</w:t>
            </w:r>
            <w:r w:rsidR="00530619">
              <w:rPr>
                <w:rFonts w:ascii="Calibri" w:hAnsi="Calibri" w:cs="Calibri"/>
              </w:rPr>
              <w:t>.</w:t>
            </w:r>
          </w:p>
          <w:bookmarkStart w:id="3" w:name="Check5"/>
          <w:p w:rsidR="003606B8" w:rsidRPr="00530619" w:rsidRDefault="003A47B1" w:rsidP="00622CF0">
            <w:pPr>
              <w:spacing w:before="12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1706F">
              <w:rPr>
                <w:rFonts w:ascii="Calibri" w:hAnsi="Calibri" w:cs="Calibri"/>
              </w:rPr>
            </w:r>
            <w:r w:rsidR="0071706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  <w:bookmarkEnd w:id="3"/>
            <w:r w:rsidR="003606B8" w:rsidRPr="00530619">
              <w:rPr>
                <w:rFonts w:ascii="Calibri" w:hAnsi="Calibri" w:cs="Calibri"/>
              </w:rPr>
              <w:t>I understand that my registration is subject to approval.</w:t>
            </w:r>
          </w:p>
          <w:p w:rsidR="003606B8" w:rsidRDefault="003606B8" w:rsidP="002A77BE">
            <w:pPr>
              <w:rPr>
                <w:rFonts w:ascii="Calibri" w:hAnsi="Calibri" w:cs="Calibri"/>
              </w:rPr>
            </w:pPr>
          </w:p>
          <w:p w:rsidR="003606B8" w:rsidRDefault="003606B8" w:rsidP="002A77BE">
            <w:pPr>
              <w:rPr>
                <w:rFonts w:ascii="Calibri" w:hAnsi="Calibri" w:cs="Calibri"/>
              </w:rPr>
            </w:pPr>
          </w:p>
          <w:p w:rsidR="003606B8" w:rsidRPr="00152732" w:rsidRDefault="00F85A22" w:rsidP="00922865">
            <w:pPr>
              <w:rPr>
                <w:rFonts w:ascii="Calibri" w:hAnsi="Calibri" w:cs="Calibri"/>
              </w:rPr>
            </w:pPr>
            <w:r w:rsidRPr="00152732">
              <w:rPr>
                <w:rFonts w:ascii="Calibri" w:hAnsi="Calibri" w:cs="Calibri"/>
              </w:rPr>
              <w:t>Signature of</w:t>
            </w:r>
            <w:r>
              <w:rPr>
                <w:rFonts w:ascii="Calibri" w:hAnsi="Calibri" w:cs="Calibri"/>
              </w:rPr>
              <w:t xml:space="preserve"> applicant: _________________________________  Date:  _________________</w:t>
            </w:r>
          </w:p>
        </w:tc>
      </w:tr>
    </w:tbl>
    <w:p w:rsidR="003606B8" w:rsidRDefault="003606B8" w:rsidP="003606B8">
      <w:pPr>
        <w:rPr>
          <w:rFonts w:ascii="Calibri" w:hAnsi="Calibri" w:cs="Calibri"/>
        </w:rPr>
      </w:pPr>
    </w:p>
    <w:p w:rsidR="00F85A22" w:rsidRDefault="00F85A22" w:rsidP="003606B8">
      <w:pPr>
        <w:rPr>
          <w:rFonts w:ascii="Calibri" w:hAnsi="Calibri" w:cs="Calibri"/>
        </w:rPr>
      </w:pPr>
    </w:p>
    <w:p w:rsidR="0071706F" w:rsidRDefault="0071706F" w:rsidP="003606B8">
      <w:pPr>
        <w:rPr>
          <w:rFonts w:ascii="Calibri" w:hAnsi="Calibri" w:cs="Calibri"/>
        </w:rPr>
      </w:pPr>
    </w:p>
    <w:p w:rsidR="0071706F" w:rsidRDefault="0071706F" w:rsidP="003606B8">
      <w:pPr>
        <w:rPr>
          <w:rFonts w:ascii="Calibri" w:hAnsi="Calibri" w:cs="Calibri"/>
        </w:rPr>
      </w:pPr>
    </w:p>
    <w:p w:rsidR="0071706F" w:rsidRDefault="0071706F" w:rsidP="003606B8">
      <w:pPr>
        <w:rPr>
          <w:rFonts w:ascii="Calibri" w:hAnsi="Calibri" w:cs="Calibri"/>
        </w:rPr>
      </w:pPr>
    </w:p>
    <w:p w:rsidR="00F85A22" w:rsidRDefault="00F85A22" w:rsidP="003606B8">
      <w:pPr>
        <w:rPr>
          <w:rFonts w:ascii="Calibri" w:hAnsi="Calibri" w:cs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1"/>
      </w:tblGrid>
      <w:tr w:rsidR="006A2242" w:rsidRPr="00152732" w:rsidTr="000A0D71">
        <w:trPr>
          <w:trHeight w:val="454"/>
        </w:trPr>
        <w:tc>
          <w:tcPr>
            <w:tcW w:w="9061" w:type="dxa"/>
            <w:shd w:val="clear" w:color="auto" w:fill="D9D9D9"/>
            <w:vAlign w:val="center"/>
          </w:tcPr>
          <w:p w:rsidR="006A2242" w:rsidRPr="00152732" w:rsidRDefault="006A2242" w:rsidP="00FD431B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Question 1</w:t>
            </w:r>
          </w:p>
        </w:tc>
      </w:tr>
      <w:tr w:rsidR="000A0D71" w:rsidRPr="00152732" w:rsidTr="000A0D71">
        <w:trPr>
          <w:trHeight w:val="624"/>
        </w:trPr>
        <w:tc>
          <w:tcPr>
            <w:tcW w:w="9061" w:type="dxa"/>
            <w:vAlign w:val="center"/>
          </w:tcPr>
          <w:p w:rsidR="000A0D71" w:rsidRPr="00F60994" w:rsidRDefault="000A0D71" w:rsidP="000A0D71">
            <w:pPr>
              <w:rPr>
                <w:rFonts w:ascii="Calibri" w:hAnsi="Calibri" w:cs="Calibri"/>
                <w:b/>
              </w:rPr>
            </w:pPr>
            <w:r w:rsidRPr="007B0AE5">
              <w:rPr>
                <w:rFonts w:ascii="Trebuchet MS" w:hAnsi="Trebuchet MS"/>
                <w:b/>
                <w:color w:val="4A442A"/>
              </w:rPr>
              <w:t>Briefly describe your work assignments and passion relating to China and Global Governance?</w:t>
            </w:r>
          </w:p>
        </w:tc>
      </w:tr>
      <w:tr w:rsidR="006A2242" w:rsidRPr="00152732" w:rsidTr="000A0D71">
        <w:trPr>
          <w:trHeight w:val="624"/>
        </w:trPr>
        <w:sdt>
          <w:sdtPr>
            <w:rPr>
              <w:rFonts w:ascii="Calibri" w:hAnsi="Calibri" w:cs="Calibri"/>
            </w:rPr>
            <w:id w:val="-961572514"/>
            <w:placeholder>
              <w:docPart w:val="21FEA37753F5478F8DD7B5F597E69537"/>
            </w:placeholder>
            <w:showingPlcHdr/>
            <w:text w:multiLine="1"/>
          </w:sdtPr>
          <w:sdtEndPr/>
          <w:sdtContent>
            <w:tc>
              <w:tcPr>
                <w:tcW w:w="9061" w:type="dxa"/>
                <w:vAlign w:val="center"/>
              </w:tcPr>
              <w:p w:rsidR="006A2242" w:rsidRPr="00152732" w:rsidRDefault="00C63E2C" w:rsidP="00C63E2C">
                <w:pPr>
                  <w:rPr>
                    <w:rFonts w:ascii="Calibri" w:hAnsi="Calibri" w:cs="Calibri"/>
                  </w:rPr>
                </w:pPr>
                <w:r w:rsidRPr="00CB27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E3C60" w:rsidRPr="00152732" w:rsidTr="000A0D71">
        <w:trPr>
          <w:trHeight w:val="454"/>
        </w:trPr>
        <w:tc>
          <w:tcPr>
            <w:tcW w:w="9061" w:type="dxa"/>
            <w:shd w:val="clear" w:color="auto" w:fill="D9D9D9"/>
            <w:vAlign w:val="center"/>
          </w:tcPr>
          <w:p w:rsidR="003E3C60" w:rsidRPr="00152732" w:rsidRDefault="003E3C60" w:rsidP="00FD431B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Question 2</w:t>
            </w:r>
          </w:p>
        </w:tc>
      </w:tr>
      <w:tr w:rsidR="003E3C60" w:rsidRPr="00152732" w:rsidTr="000A0D71">
        <w:trPr>
          <w:trHeight w:val="651"/>
        </w:trPr>
        <w:tc>
          <w:tcPr>
            <w:tcW w:w="9061" w:type="dxa"/>
            <w:vAlign w:val="center"/>
          </w:tcPr>
          <w:p w:rsidR="003E3C60" w:rsidRPr="00F60994" w:rsidRDefault="000A0D71" w:rsidP="00A1058A">
            <w:pPr>
              <w:pStyle w:val="ListParagraph"/>
              <w:ind w:left="0"/>
              <w:rPr>
                <w:rFonts w:ascii="Trebuchet MS" w:hAnsi="Trebuchet MS"/>
                <w:b/>
                <w:color w:val="4A442A"/>
                <w:sz w:val="24"/>
              </w:rPr>
            </w:pPr>
            <w:r w:rsidRPr="007B0AE5">
              <w:rPr>
                <w:rFonts w:ascii="Trebuchet MS" w:hAnsi="Trebuchet MS"/>
                <w:b/>
                <w:color w:val="4A442A"/>
                <w:sz w:val="24"/>
              </w:rPr>
              <w:t>State how your learning from MCGG on China and Global Gover</w:t>
            </w:r>
            <w:r>
              <w:rPr>
                <w:rFonts w:ascii="Trebuchet MS" w:hAnsi="Trebuchet MS"/>
                <w:b/>
                <w:color w:val="4A442A"/>
                <w:sz w:val="24"/>
              </w:rPr>
              <w:t>nance will benefit your region/</w:t>
            </w:r>
            <w:r w:rsidRPr="007B0AE5">
              <w:rPr>
                <w:rFonts w:ascii="Trebuchet MS" w:hAnsi="Trebuchet MS"/>
                <w:b/>
                <w:color w:val="4A442A"/>
                <w:sz w:val="24"/>
              </w:rPr>
              <w:t>country.</w:t>
            </w:r>
          </w:p>
        </w:tc>
      </w:tr>
      <w:tr w:rsidR="003E3C60" w:rsidRPr="00152732" w:rsidTr="000A0D71">
        <w:trPr>
          <w:trHeight w:val="624"/>
        </w:trPr>
        <w:sdt>
          <w:sdtPr>
            <w:rPr>
              <w:rFonts w:ascii="Calibri" w:hAnsi="Calibri" w:cs="Calibri"/>
            </w:rPr>
            <w:id w:val="-932126699"/>
            <w:placeholder>
              <w:docPart w:val="6CE5C688EB5A4967831828037C35D495"/>
            </w:placeholder>
            <w:showingPlcHdr/>
            <w:text w:multiLine="1"/>
          </w:sdtPr>
          <w:sdtEndPr/>
          <w:sdtContent>
            <w:tc>
              <w:tcPr>
                <w:tcW w:w="9061" w:type="dxa"/>
                <w:vAlign w:val="center"/>
              </w:tcPr>
              <w:p w:rsidR="003E3C60" w:rsidRPr="00152732" w:rsidRDefault="002C64A7" w:rsidP="00FD431B">
                <w:pPr>
                  <w:rPr>
                    <w:rFonts w:ascii="Calibri" w:hAnsi="Calibri" w:cs="Calibri"/>
                  </w:rPr>
                </w:pPr>
                <w:r w:rsidRPr="00CB27E7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3E3C60" w:rsidRDefault="003E3C60" w:rsidP="003E3C60">
      <w:pPr>
        <w:rPr>
          <w:rFonts w:ascii="Calibri" w:hAnsi="Calibri" w:cs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8"/>
        <w:gridCol w:w="6563"/>
      </w:tblGrid>
      <w:tr w:rsidR="000A0D71" w:rsidRPr="00152732" w:rsidTr="007117C5">
        <w:trPr>
          <w:trHeight w:val="454"/>
        </w:trPr>
        <w:tc>
          <w:tcPr>
            <w:tcW w:w="9242" w:type="dxa"/>
            <w:gridSpan w:val="2"/>
            <w:shd w:val="clear" w:color="auto" w:fill="D9D9D9"/>
            <w:vAlign w:val="center"/>
          </w:tcPr>
          <w:p w:rsidR="000A0D71" w:rsidRPr="00152732" w:rsidRDefault="000A0D71" w:rsidP="007117C5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MCGG </w:t>
            </w:r>
            <w:r w:rsidRPr="00152732">
              <w:rPr>
                <w:rFonts w:ascii="Calibri" w:hAnsi="Calibri" w:cs="Calibri"/>
                <w:b/>
                <w:sz w:val="28"/>
                <w:szCs w:val="28"/>
              </w:rPr>
              <w:t>Programme Office Use Only</w:t>
            </w:r>
          </w:p>
        </w:tc>
      </w:tr>
      <w:tr w:rsidR="000A0D71" w:rsidRPr="00152732" w:rsidTr="007117C5">
        <w:trPr>
          <w:trHeight w:val="510"/>
        </w:trPr>
        <w:tc>
          <w:tcPr>
            <w:tcW w:w="2518" w:type="dxa"/>
            <w:vAlign w:val="center"/>
          </w:tcPr>
          <w:p w:rsidR="000A0D71" w:rsidRPr="00152732" w:rsidRDefault="000A0D71" w:rsidP="007117C5">
            <w:pPr>
              <w:rPr>
                <w:rFonts w:ascii="Calibri" w:hAnsi="Calibri" w:cs="Calibri"/>
              </w:rPr>
            </w:pPr>
            <w:r w:rsidRPr="00152732">
              <w:rPr>
                <w:rFonts w:ascii="Calibri" w:hAnsi="Calibri" w:cs="Calibri"/>
              </w:rPr>
              <w:t>Date received</w:t>
            </w:r>
          </w:p>
        </w:tc>
        <w:tc>
          <w:tcPr>
            <w:tcW w:w="6724" w:type="dxa"/>
          </w:tcPr>
          <w:p w:rsidR="000A0D71" w:rsidRPr="00152732" w:rsidRDefault="000A0D71" w:rsidP="007117C5">
            <w:pPr>
              <w:rPr>
                <w:rFonts w:ascii="Calibri" w:hAnsi="Calibri" w:cs="Calibri"/>
              </w:rPr>
            </w:pPr>
          </w:p>
        </w:tc>
      </w:tr>
      <w:tr w:rsidR="000A0D71" w:rsidRPr="00152732" w:rsidTr="007117C5">
        <w:trPr>
          <w:trHeight w:val="1029"/>
        </w:trPr>
        <w:tc>
          <w:tcPr>
            <w:tcW w:w="2518" w:type="dxa"/>
            <w:vAlign w:val="center"/>
          </w:tcPr>
          <w:p w:rsidR="000A0D71" w:rsidRPr="00152732" w:rsidRDefault="000A0D71" w:rsidP="007117C5">
            <w:pPr>
              <w:rPr>
                <w:rFonts w:ascii="Calibri" w:hAnsi="Calibri" w:cs="Calibri"/>
              </w:rPr>
            </w:pPr>
            <w:r w:rsidRPr="007B0AE5">
              <w:rPr>
                <w:rFonts w:ascii="Calibri" w:hAnsi="Calibri" w:cs="Calibri"/>
              </w:rPr>
              <w:t>Recommended by Deputy Director (Education)</w:t>
            </w:r>
            <w:r>
              <w:rPr>
                <w:rFonts w:ascii="Calibri" w:hAnsi="Calibri" w:cs="Calibri"/>
              </w:rPr>
              <w:t>, NCPA</w:t>
            </w:r>
          </w:p>
        </w:tc>
        <w:tc>
          <w:tcPr>
            <w:tcW w:w="6724" w:type="dxa"/>
          </w:tcPr>
          <w:p w:rsidR="000A0D71" w:rsidRPr="00152732" w:rsidRDefault="000A0D71" w:rsidP="007117C5">
            <w:pPr>
              <w:rPr>
                <w:rFonts w:ascii="Calibri" w:hAnsi="Calibri" w:cs="Calibri"/>
              </w:rPr>
            </w:pPr>
          </w:p>
        </w:tc>
      </w:tr>
      <w:tr w:rsidR="000A0D71" w:rsidRPr="00152732" w:rsidTr="007117C5">
        <w:trPr>
          <w:trHeight w:val="794"/>
        </w:trPr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0D71" w:rsidRDefault="000A0D71" w:rsidP="007117C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pproved </w:t>
            </w:r>
            <w:r w:rsidRPr="00152732">
              <w:rPr>
                <w:rFonts w:ascii="Calibri" w:hAnsi="Calibri" w:cs="Calibri"/>
              </w:rPr>
              <w:t xml:space="preserve">by </w:t>
            </w:r>
          </w:p>
          <w:p w:rsidR="000A0D71" w:rsidRPr="00152732" w:rsidRDefault="000A0D71" w:rsidP="007117C5">
            <w:pPr>
              <w:rPr>
                <w:rFonts w:ascii="Calibri" w:hAnsi="Calibri" w:cs="Calibri"/>
              </w:rPr>
            </w:pPr>
            <w:r w:rsidRPr="007B0AE5">
              <w:rPr>
                <w:rFonts w:ascii="Calibri" w:hAnsi="Calibri" w:cs="Calibri"/>
              </w:rPr>
              <w:t>Director, NCPA</w:t>
            </w:r>
          </w:p>
        </w:tc>
        <w:tc>
          <w:tcPr>
            <w:tcW w:w="6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D71" w:rsidRPr="00152732" w:rsidRDefault="000A0D71" w:rsidP="007117C5">
            <w:pPr>
              <w:rPr>
                <w:rFonts w:ascii="Calibri" w:hAnsi="Calibri" w:cs="Calibri"/>
              </w:rPr>
            </w:pPr>
          </w:p>
        </w:tc>
      </w:tr>
    </w:tbl>
    <w:p w:rsidR="000A0D71" w:rsidRPr="00152732" w:rsidRDefault="000A0D71" w:rsidP="003E3C60">
      <w:pPr>
        <w:rPr>
          <w:rFonts w:ascii="Calibri" w:hAnsi="Calibri" w:cs="Calibri"/>
        </w:rPr>
      </w:pPr>
    </w:p>
    <w:sectPr w:rsidR="000A0D71" w:rsidRPr="00152732" w:rsidSect="003E3C60"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418" w:right="1418" w:bottom="900" w:left="1418" w:header="720" w:footer="39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1217" w:rsidRDefault="00891217">
      <w:r>
        <w:separator/>
      </w:r>
    </w:p>
  </w:endnote>
  <w:endnote w:type="continuationSeparator" w:id="0">
    <w:p w:rsidR="00891217" w:rsidRDefault="008912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Univers">
    <w:altName w:val="Arial"/>
    <w:charset w:val="00"/>
    <w:family w:val="swiss"/>
    <w:pitch w:val="variable"/>
    <w:sig w:usb0="00000007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573" w:rsidRDefault="00E3040A" w:rsidP="00FF757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F757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F7573" w:rsidRDefault="00FF7573" w:rsidP="00FF757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CF3" w:rsidRPr="00B23D95" w:rsidRDefault="00F06CF3" w:rsidP="00F06CF3">
    <w:pPr>
      <w:pStyle w:val="Footer"/>
      <w:pBdr>
        <w:bottom w:val="single" w:sz="12" w:space="1" w:color="auto"/>
      </w:pBdr>
      <w:rPr>
        <w:rFonts w:ascii="Arial" w:hAnsi="Arial" w:cs="Arial"/>
        <w:sz w:val="16"/>
        <w:szCs w:val="19"/>
      </w:rPr>
    </w:pPr>
    <w:r w:rsidRPr="00B23D95">
      <w:rPr>
        <w:rFonts w:ascii="Arial" w:hAnsi="Arial" w:cs="Arial"/>
        <w:sz w:val="16"/>
        <w:szCs w:val="19"/>
      </w:rPr>
      <w:t>Nanyang Centre for Public Administration</w:t>
    </w:r>
  </w:p>
  <w:p w:rsidR="00F06CF3" w:rsidRPr="00035596" w:rsidRDefault="00F06CF3" w:rsidP="00F06CF3">
    <w:pPr>
      <w:pStyle w:val="Footer"/>
    </w:pPr>
    <w:r w:rsidRPr="00B23D95">
      <w:rPr>
        <w:rFonts w:ascii="Arial" w:hAnsi="Arial" w:cs="Arial"/>
        <w:sz w:val="16"/>
        <w:szCs w:val="19"/>
      </w:rPr>
      <w:t xml:space="preserve">NCPA, 50 Nanyang Avenue, South Spine Block S3.2-B4, Singapore 639798                                    </w:t>
    </w:r>
    <w:r>
      <w:rPr>
        <w:rFonts w:ascii="Arial" w:hAnsi="Arial" w:cs="Arial"/>
        <w:sz w:val="16"/>
        <w:szCs w:val="19"/>
      </w:rPr>
      <w:t xml:space="preserve">                  </w:t>
    </w:r>
    <w:r w:rsidRPr="00B23D95">
      <w:rPr>
        <w:rFonts w:ascii="Arial" w:hAnsi="Arial" w:cs="Arial"/>
        <w:sz w:val="16"/>
        <w:szCs w:val="19"/>
      </w:rPr>
      <w:t>www.ntu.edu.sg</w:t>
    </w:r>
  </w:p>
  <w:p w:rsidR="00F06CF3" w:rsidRPr="001D3988" w:rsidRDefault="00F06CF3" w:rsidP="00F06CF3">
    <w:pPr>
      <w:pStyle w:val="Footer"/>
      <w:framePr w:wrap="around" w:vAnchor="text" w:hAnchor="page" w:x="9976" w:y="154"/>
      <w:rPr>
        <w:rStyle w:val="PageNumber"/>
        <w:rFonts w:ascii="Arial" w:hAnsi="Arial" w:cs="Arial"/>
        <w:b/>
        <w:bCs/>
        <w:sz w:val="16"/>
        <w:szCs w:val="14"/>
      </w:rPr>
    </w:pPr>
    <w:r>
      <w:rPr>
        <w:rStyle w:val="PageNumber"/>
        <w:rFonts w:ascii="Arial" w:hAnsi="Arial" w:cs="Arial"/>
        <w:b/>
        <w:bCs/>
        <w:sz w:val="16"/>
        <w:szCs w:val="14"/>
      </w:rPr>
      <w:t>P</w:t>
    </w:r>
    <w:r w:rsidRPr="001D3988">
      <w:rPr>
        <w:rStyle w:val="PageNumber"/>
        <w:rFonts w:ascii="Arial" w:hAnsi="Arial" w:cs="Arial"/>
        <w:b/>
        <w:bCs/>
        <w:sz w:val="16"/>
        <w:szCs w:val="14"/>
      </w:rPr>
      <w:t xml:space="preserve">age </w:t>
    </w:r>
    <w:r w:rsidRPr="001D3988">
      <w:rPr>
        <w:rStyle w:val="PageNumber"/>
        <w:rFonts w:ascii="Arial" w:hAnsi="Arial" w:cs="Arial"/>
        <w:b/>
        <w:bCs/>
        <w:sz w:val="16"/>
        <w:szCs w:val="14"/>
      </w:rPr>
      <w:fldChar w:fldCharType="begin"/>
    </w:r>
    <w:r w:rsidRPr="001D3988">
      <w:rPr>
        <w:rStyle w:val="PageNumber"/>
        <w:rFonts w:ascii="Arial" w:hAnsi="Arial" w:cs="Arial"/>
        <w:b/>
        <w:bCs/>
        <w:sz w:val="16"/>
        <w:szCs w:val="14"/>
      </w:rPr>
      <w:instrText xml:space="preserve">PAGE  </w:instrText>
    </w:r>
    <w:r w:rsidRPr="001D3988">
      <w:rPr>
        <w:rStyle w:val="PageNumber"/>
        <w:rFonts w:ascii="Arial" w:hAnsi="Arial" w:cs="Arial"/>
        <w:b/>
        <w:bCs/>
        <w:sz w:val="16"/>
        <w:szCs w:val="14"/>
      </w:rPr>
      <w:fldChar w:fldCharType="separate"/>
    </w:r>
    <w:r w:rsidR="0071706F">
      <w:rPr>
        <w:rStyle w:val="PageNumber"/>
        <w:rFonts w:ascii="Arial" w:hAnsi="Arial" w:cs="Arial"/>
        <w:b/>
        <w:bCs/>
        <w:noProof/>
        <w:sz w:val="16"/>
        <w:szCs w:val="14"/>
      </w:rPr>
      <w:t>2</w:t>
    </w:r>
    <w:r w:rsidRPr="001D3988">
      <w:rPr>
        <w:rStyle w:val="PageNumber"/>
        <w:rFonts w:ascii="Arial" w:hAnsi="Arial" w:cs="Arial"/>
        <w:b/>
        <w:bCs/>
        <w:sz w:val="16"/>
        <w:szCs w:val="14"/>
      </w:rPr>
      <w:fldChar w:fldCharType="end"/>
    </w:r>
  </w:p>
  <w:p w:rsidR="00FF7573" w:rsidRDefault="00FF7573" w:rsidP="00FF7573">
    <w:pPr>
      <w:pStyle w:val="Footer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CF3" w:rsidRPr="00B23D95" w:rsidRDefault="00F06CF3" w:rsidP="00F06CF3">
    <w:pPr>
      <w:pStyle w:val="Footer"/>
      <w:pBdr>
        <w:bottom w:val="single" w:sz="12" w:space="1" w:color="auto"/>
      </w:pBdr>
      <w:rPr>
        <w:rFonts w:ascii="Arial" w:hAnsi="Arial" w:cs="Arial"/>
        <w:sz w:val="16"/>
        <w:szCs w:val="19"/>
      </w:rPr>
    </w:pPr>
    <w:r w:rsidRPr="00B23D95">
      <w:rPr>
        <w:rFonts w:ascii="Arial" w:hAnsi="Arial" w:cs="Arial"/>
        <w:sz w:val="16"/>
        <w:szCs w:val="19"/>
      </w:rPr>
      <w:t>Nanyang Centre for Public Administration</w:t>
    </w:r>
  </w:p>
  <w:p w:rsidR="00F06CF3" w:rsidRPr="00035596" w:rsidRDefault="00F06CF3" w:rsidP="00F06CF3">
    <w:pPr>
      <w:pStyle w:val="Footer"/>
    </w:pPr>
    <w:r w:rsidRPr="00B23D95">
      <w:rPr>
        <w:rFonts w:ascii="Arial" w:hAnsi="Arial" w:cs="Arial"/>
        <w:sz w:val="16"/>
        <w:szCs w:val="19"/>
      </w:rPr>
      <w:t xml:space="preserve">NCPA, 50 Nanyang Avenue, South Spine Block S3.2-B4, Singapore 639798                                    </w:t>
    </w:r>
    <w:r>
      <w:rPr>
        <w:rFonts w:ascii="Arial" w:hAnsi="Arial" w:cs="Arial"/>
        <w:sz w:val="16"/>
        <w:szCs w:val="19"/>
      </w:rPr>
      <w:t xml:space="preserve">                  </w:t>
    </w:r>
    <w:r w:rsidRPr="00B23D95">
      <w:rPr>
        <w:rFonts w:ascii="Arial" w:hAnsi="Arial" w:cs="Arial"/>
        <w:sz w:val="16"/>
        <w:szCs w:val="19"/>
      </w:rPr>
      <w:t>www.ntu.edu.sg</w:t>
    </w:r>
  </w:p>
  <w:p w:rsidR="00F06CF3" w:rsidRPr="001D3988" w:rsidRDefault="00F06CF3" w:rsidP="00F06CF3">
    <w:pPr>
      <w:pStyle w:val="Footer"/>
      <w:framePr w:wrap="around" w:vAnchor="text" w:hAnchor="page" w:x="9991" w:y="109"/>
      <w:rPr>
        <w:rStyle w:val="PageNumber"/>
        <w:rFonts w:ascii="Arial" w:hAnsi="Arial" w:cs="Arial"/>
        <w:b/>
        <w:bCs/>
        <w:sz w:val="16"/>
        <w:szCs w:val="14"/>
      </w:rPr>
    </w:pPr>
    <w:r>
      <w:rPr>
        <w:rStyle w:val="PageNumber"/>
        <w:rFonts w:ascii="Arial" w:hAnsi="Arial" w:cs="Arial"/>
        <w:b/>
        <w:bCs/>
        <w:sz w:val="16"/>
        <w:szCs w:val="14"/>
      </w:rPr>
      <w:t>P</w:t>
    </w:r>
    <w:r w:rsidRPr="001D3988">
      <w:rPr>
        <w:rStyle w:val="PageNumber"/>
        <w:rFonts w:ascii="Arial" w:hAnsi="Arial" w:cs="Arial"/>
        <w:b/>
        <w:bCs/>
        <w:sz w:val="16"/>
        <w:szCs w:val="14"/>
      </w:rPr>
      <w:t xml:space="preserve">age </w:t>
    </w:r>
    <w:r w:rsidRPr="001D3988">
      <w:rPr>
        <w:rStyle w:val="PageNumber"/>
        <w:rFonts w:ascii="Arial" w:hAnsi="Arial" w:cs="Arial"/>
        <w:b/>
        <w:bCs/>
        <w:sz w:val="16"/>
        <w:szCs w:val="14"/>
      </w:rPr>
      <w:fldChar w:fldCharType="begin"/>
    </w:r>
    <w:r w:rsidRPr="001D3988">
      <w:rPr>
        <w:rStyle w:val="PageNumber"/>
        <w:rFonts w:ascii="Arial" w:hAnsi="Arial" w:cs="Arial"/>
        <w:b/>
        <w:bCs/>
        <w:sz w:val="16"/>
        <w:szCs w:val="14"/>
      </w:rPr>
      <w:instrText xml:space="preserve">PAGE  </w:instrText>
    </w:r>
    <w:r w:rsidRPr="001D3988">
      <w:rPr>
        <w:rStyle w:val="PageNumber"/>
        <w:rFonts w:ascii="Arial" w:hAnsi="Arial" w:cs="Arial"/>
        <w:b/>
        <w:bCs/>
        <w:sz w:val="16"/>
        <w:szCs w:val="14"/>
      </w:rPr>
      <w:fldChar w:fldCharType="separate"/>
    </w:r>
    <w:r w:rsidR="0071706F">
      <w:rPr>
        <w:rStyle w:val="PageNumber"/>
        <w:rFonts w:ascii="Arial" w:hAnsi="Arial" w:cs="Arial"/>
        <w:b/>
        <w:bCs/>
        <w:noProof/>
        <w:sz w:val="16"/>
        <w:szCs w:val="14"/>
      </w:rPr>
      <w:t>1</w:t>
    </w:r>
    <w:r w:rsidRPr="001D3988">
      <w:rPr>
        <w:rStyle w:val="PageNumber"/>
        <w:rFonts w:ascii="Arial" w:hAnsi="Arial" w:cs="Arial"/>
        <w:b/>
        <w:bCs/>
        <w:sz w:val="16"/>
        <w:szCs w:val="14"/>
      </w:rPr>
      <w:fldChar w:fldCharType="end"/>
    </w:r>
  </w:p>
  <w:p w:rsidR="00FF7573" w:rsidRPr="00F85A22" w:rsidRDefault="0084349E" w:rsidP="00F85A22">
    <w:pPr>
      <w:pStyle w:val="Footer"/>
    </w:pPr>
    <w:r w:rsidRPr="00F85A22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1217" w:rsidRDefault="00891217">
      <w:r>
        <w:separator/>
      </w:r>
    </w:p>
  </w:footnote>
  <w:footnote w:type="continuationSeparator" w:id="0">
    <w:p w:rsidR="00891217" w:rsidRDefault="008912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573" w:rsidRDefault="00F85A22" w:rsidP="00FF7573">
    <w:pPr>
      <w:rPr>
        <w:sz w:val="20"/>
        <w:szCs w:val="20"/>
      </w:rPr>
    </w:pPr>
    <w:r>
      <w:rPr>
        <w:noProof/>
        <w:sz w:val="22"/>
        <w:szCs w:val="22"/>
        <w:lang w:val="en-SG"/>
      </w:rPr>
      <w:drawing>
        <wp:anchor distT="0" distB="0" distL="114300" distR="114300" simplePos="0" relativeHeight="251659264" behindDoc="1" locked="0" layoutInCell="1" allowOverlap="1" wp14:anchorId="7CA2AAA8" wp14:editId="0779D77C">
          <wp:simplePos x="0" y="0"/>
          <wp:positionH relativeFrom="column">
            <wp:posOffset>-323850</wp:posOffset>
          </wp:positionH>
          <wp:positionV relativeFrom="paragraph">
            <wp:posOffset>-323850</wp:posOffset>
          </wp:positionV>
          <wp:extent cx="4770000" cy="1314000"/>
          <wp:effectExtent l="0" t="0" r="0" b="0"/>
          <wp:wrapTight wrapText="bothSides">
            <wp:wrapPolygon edited="0">
              <wp:start x="1294" y="4385"/>
              <wp:lineTo x="1294" y="11275"/>
              <wp:lineTo x="1725" y="15033"/>
              <wp:lineTo x="2243" y="16599"/>
              <wp:lineTo x="10612" y="16599"/>
              <wp:lineTo x="10612" y="15033"/>
              <wp:lineTo x="20015" y="12528"/>
              <wp:lineTo x="20274" y="11588"/>
              <wp:lineTo x="17772" y="10022"/>
              <wp:lineTo x="17945" y="6264"/>
              <wp:lineTo x="16219" y="5324"/>
              <wp:lineTo x="10525" y="4385"/>
              <wp:lineTo x="1294" y="4385"/>
            </wp:wrapPolygon>
          </wp:wrapTight>
          <wp:docPr id="3" name="Picture 3" descr="C:\Users\terencelee\AppData\Local\Microsoft\Windows\INetCache\Content.Word\NTU-NCPA New Logo - Revise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:\Users\terencelee\AppData\Local\Microsoft\Windows\INetCache\Content.Word\NTU-NCPA New Logo - Revise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70000" cy="131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85A22" w:rsidRDefault="00F85A22" w:rsidP="00B971E6">
    <w:pPr>
      <w:pStyle w:val="Header"/>
      <w:jc w:val="right"/>
      <w:rPr>
        <w:rFonts w:ascii="Arial" w:hAnsi="Arial" w:cs="Arial"/>
        <w:sz w:val="14"/>
        <w:szCs w:val="14"/>
      </w:rPr>
    </w:pPr>
  </w:p>
  <w:p w:rsidR="00F85A22" w:rsidRDefault="00F85A22" w:rsidP="00B971E6">
    <w:pPr>
      <w:pStyle w:val="Header"/>
      <w:jc w:val="right"/>
      <w:rPr>
        <w:rFonts w:ascii="Arial" w:hAnsi="Arial" w:cs="Arial"/>
        <w:sz w:val="14"/>
        <w:szCs w:val="14"/>
      </w:rPr>
    </w:pPr>
  </w:p>
  <w:p w:rsidR="00F85A22" w:rsidRDefault="00F85A22" w:rsidP="00B971E6">
    <w:pPr>
      <w:pStyle w:val="Header"/>
      <w:jc w:val="right"/>
      <w:rPr>
        <w:rFonts w:ascii="Arial" w:hAnsi="Arial" w:cs="Arial"/>
        <w:sz w:val="14"/>
        <w:szCs w:val="14"/>
      </w:rPr>
    </w:pPr>
  </w:p>
  <w:p w:rsidR="00F85A22" w:rsidRDefault="00F85A22" w:rsidP="00B971E6">
    <w:pPr>
      <w:pStyle w:val="Header"/>
      <w:jc w:val="right"/>
      <w:rPr>
        <w:rFonts w:ascii="Arial" w:hAnsi="Arial" w:cs="Arial"/>
        <w:sz w:val="14"/>
        <w:szCs w:val="14"/>
      </w:rPr>
    </w:pPr>
  </w:p>
  <w:p w:rsidR="00F85A22" w:rsidRDefault="00F85A22" w:rsidP="00B971E6">
    <w:pPr>
      <w:pStyle w:val="Header"/>
      <w:jc w:val="right"/>
      <w:rPr>
        <w:rFonts w:ascii="Arial" w:hAnsi="Arial" w:cs="Arial"/>
        <w:sz w:val="14"/>
        <w:szCs w:val="14"/>
      </w:rPr>
    </w:pPr>
  </w:p>
  <w:p w:rsidR="00F85A22" w:rsidRDefault="00F85A22" w:rsidP="00B971E6">
    <w:pPr>
      <w:pStyle w:val="Header"/>
      <w:jc w:val="right"/>
      <w:rPr>
        <w:rFonts w:ascii="Arial" w:hAnsi="Arial" w:cs="Arial"/>
        <w:sz w:val="14"/>
        <w:szCs w:val="14"/>
      </w:rPr>
    </w:pPr>
  </w:p>
  <w:p w:rsidR="00B971E6" w:rsidRDefault="00B971E6" w:rsidP="00B971E6">
    <w:pPr>
      <w:pStyle w:val="Header"/>
      <w:jc w:val="right"/>
      <w:rPr>
        <w:rFonts w:ascii="Arial" w:hAnsi="Arial" w:cs="Arial"/>
        <w:sz w:val="14"/>
        <w:szCs w:val="14"/>
      </w:rPr>
    </w:pPr>
    <w:r w:rsidRPr="00FA629A">
      <w:rPr>
        <w:rFonts w:ascii="Arial" w:hAnsi="Arial" w:cs="Arial"/>
        <w:sz w:val="14"/>
        <w:szCs w:val="14"/>
      </w:rPr>
      <w:t>Reg. No. 200604393R</w:t>
    </w:r>
  </w:p>
  <w:p w:rsidR="00FF7573" w:rsidRPr="00B971E6" w:rsidRDefault="00FF7573" w:rsidP="00B971E6">
    <w:pPr>
      <w:pStyle w:val="Header"/>
      <w:jc w:val="right"/>
      <w:rPr>
        <w:rFonts w:ascii="Arial" w:hAnsi="Arial" w:cs="Arial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5463E6"/>
    <w:multiLevelType w:val="hybridMultilevel"/>
    <w:tmpl w:val="9634BFD4"/>
    <w:lvl w:ilvl="0" w:tplc="6C5681A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7215B8"/>
    <w:multiLevelType w:val="hybridMultilevel"/>
    <w:tmpl w:val="D294F018"/>
    <w:lvl w:ilvl="0" w:tplc="25CEBC86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8FB78D0"/>
    <w:multiLevelType w:val="hybridMultilevel"/>
    <w:tmpl w:val="4620A51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7B711A"/>
    <w:multiLevelType w:val="hybridMultilevel"/>
    <w:tmpl w:val="84760E1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5849A7"/>
    <w:multiLevelType w:val="hybridMultilevel"/>
    <w:tmpl w:val="7BD4F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PIPffdbvKtfitX491Du4sUw5lI6wB2gGmt+n367I/EbEBajQnOqGgAzugkEY+vcEXd2VkBuTEx50vctXXYXytg==" w:salt="u9rkP7UVp3geT7tH/rT0KA==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TO0MDewMDMyMLRU0lEKTi0uzszPAykwrAUAYudVXiwAAAA="/>
  </w:docVars>
  <w:rsids>
    <w:rsidRoot w:val="00A407D3"/>
    <w:rsid w:val="00014F70"/>
    <w:rsid w:val="00034567"/>
    <w:rsid w:val="00044DC0"/>
    <w:rsid w:val="0004500F"/>
    <w:rsid w:val="00080B75"/>
    <w:rsid w:val="00091D0F"/>
    <w:rsid w:val="00096D59"/>
    <w:rsid w:val="000A0D71"/>
    <w:rsid w:val="000A7010"/>
    <w:rsid w:val="000B65B0"/>
    <w:rsid w:val="000D18BC"/>
    <w:rsid w:val="001167D4"/>
    <w:rsid w:val="00126662"/>
    <w:rsid w:val="001335D3"/>
    <w:rsid w:val="00133B1F"/>
    <w:rsid w:val="00157DD7"/>
    <w:rsid w:val="0016632C"/>
    <w:rsid w:val="00172865"/>
    <w:rsid w:val="00181542"/>
    <w:rsid w:val="00186610"/>
    <w:rsid w:val="00187597"/>
    <w:rsid w:val="00187D48"/>
    <w:rsid w:val="001957B8"/>
    <w:rsid w:val="001A2A4D"/>
    <w:rsid w:val="001B4E55"/>
    <w:rsid w:val="001D3F3C"/>
    <w:rsid w:val="0020092B"/>
    <w:rsid w:val="00241A67"/>
    <w:rsid w:val="00253E77"/>
    <w:rsid w:val="00273849"/>
    <w:rsid w:val="002776FA"/>
    <w:rsid w:val="002A17C6"/>
    <w:rsid w:val="002A4CB5"/>
    <w:rsid w:val="002A614F"/>
    <w:rsid w:val="002A6CCC"/>
    <w:rsid w:val="002A77BE"/>
    <w:rsid w:val="002B5A7D"/>
    <w:rsid w:val="002C64A7"/>
    <w:rsid w:val="002C72EA"/>
    <w:rsid w:val="002D415C"/>
    <w:rsid w:val="002E0C7C"/>
    <w:rsid w:val="002F7327"/>
    <w:rsid w:val="00300833"/>
    <w:rsid w:val="00341BAC"/>
    <w:rsid w:val="00344405"/>
    <w:rsid w:val="0035307D"/>
    <w:rsid w:val="003606B8"/>
    <w:rsid w:val="003A47B1"/>
    <w:rsid w:val="003B1F90"/>
    <w:rsid w:val="003C26DC"/>
    <w:rsid w:val="003E3C60"/>
    <w:rsid w:val="004134A2"/>
    <w:rsid w:val="00425987"/>
    <w:rsid w:val="00437A29"/>
    <w:rsid w:val="00440A96"/>
    <w:rsid w:val="004440F7"/>
    <w:rsid w:val="00445EBD"/>
    <w:rsid w:val="00453770"/>
    <w:rsid w:val="00487D80"/>
    <w:rsid w:val="004D178E"/>
    <w:rsid w:val="004D78D6"/>
    <w:rsid w:val="004F340B"/>
    <w:rsid w:val="005004FC"/>
    <w:rsid w:val="00503BD7"/>
    <w:rsid w:val="005135E2"/>
    <w:rsid w:val="005206DB"/>
    <w:rsid w:val="005206F4"/>
    <w:rsid w:val="00530619"/>
    <w:rsid w:val="00536F29"/>
    <w:rsid w:val="0056593C"/>
    <w:rsid w:val="005A1659"/>
    <w:rsid w:val="005B276E"/>
    <w:rsid w:val="005C6A76"/>
    <w:rsid w:val="005D400F"/>
    <w:rsid w:val="005D5D85"/>
    <w:rsid w:val="005E226B"/>
    <w:rsid w:val="005F050A"/>
    <w:rsid w:val="005F39B1"/>
    <w:rsid w:val="00622CF0"/>
    <w:rsid w:val="006333CA"/>
    <w:rsid w:val="006605EC"/>
    <w:rsid w:val="00661101"/>
    <w:rsid w:val="00662B36"/>
    <w:rsid w:val="006A2242"/>
    <w:rsid w:val="006B66C4"/>
    <w:rsid w:val="006C46EB"/>
    <w:rsid w:val="006D0B2D"/>
    <w:rsid w:val="006D3E2D"/>
    <w:rsid w:val="006F2B94"/>
    <w:rsid w:val="00700CF1"/>
    <w:rsid w:val="00702825"/>
    <w:rsid w:val="00703B70"/>
    <w:rsid w:val="0071706F"/>
    <w:rsid w:val="00785FF3"/>
    <w:rsid w:val="00793763"/>
    <w:rsid w:val="007948B4"/>
    <w:rsid w:val="00796782"/>
    <w:rsid w:val="007A39D1"/>
    <w:rsid w:val="007B267A"/>
    <w:rsid w:val="007F1DB9"/>
    <w:rsid w:val="00805487"/>
    <w:rsid w:val="008116BF"/>
    <w:rsid w:val="00832995"/>
    <w:rsid w:val="0084349E"/>
    <w:rsid w:val="008465B2"/>
    <w:rsid w:val="00847BEC"/>
    <w:rsid w:val="00851A07"/>
    <w:rsid w:val="008755EE"/>
    <w:rsid w:val="00883D2B"/>
    <w:rsid w:val="00891217"/>
    <w:rsid w:val="00896B3D"/>
    <w:rsid w:val="008B69B3"/>
    <w:rsid w:val="008D0A91"/>
    <w:rsid w:val="008D7E63"/>
    <w:rsid w:val="008E5789"/>
    <w:rsid w:val="00903ABB"/>
    <w:rsid w:val="00922865"/>
    <w:rsid w:val="0093700A"/>
    <w:rsid w:val="00956490"/>
    <w:rsid w:val="00972E95"/>
    <w:rsid w:val="00977D9D"/>
    <w:rsid w:val="009832E9"/>
    <w:rsid w:val="0098412B"/>
    <w:rsid w:val="009A4A5C"/>
    <w:rsid w:val="00A069EE"/>
    <w:rsid w:val="00A1058A"/>
    <w:rsid w:val="00A12698"/>
    <w:rsid w:val="00A14A3A"/>
    <w:rsid w:val="00A407D3"/>
    <w:rsid w:val="00A81D4E"/>
    <w:rsid w:val="00AE68A5"/>
    <w:rsid w:val="00AF1B6E"/>
    <w:rsid w:val="00AF7A21"/>
    <w:rsid w:val="00B00D7A"/>
    <w:rsid w:val="00B1218C"/>
    <w:rsid w:val="00B17566"/>
    <w:rsid w:val="00B2017F"/>
    <w:rsid w:val="00B2057C"/>
    <w:rsid w:val="00B20BF7"/>
    <w:rsid w:val="00B437C4"/>
    <w:rsid w:val="00B63224"/>
    <w:rsid w:val="00B65F2E"/>
    <w:rsid w:val="00B811F0"/>
    <w:rsid w:val="00B9676A"/>
    <w:rsid w:val="00B971E6"/>
    <w:rsid w:val="00BB2A64"/>
    <w:rsid w:val="00BB53E0"/>
    <w:rsid w:val="00BC06A7"/>
    <w:rsid w:val="00BF3EDA"/>
    <w:rsid w:val="00BF497F"/>
    <w:rsid w:val="00C24900"/>
    <w:rsid w:val="00C30FDB"/>
    <w:rsid w:val="00C4407C"/>
    <w:rsid w:val="00C44D5B"/>
    <w:rsid w:val="00C63E2C"/>
    <w:rsid w:val="00CE3908"/>
    <w:rsid w:val="00D03578"/>
    <w:rsid w:val="00D20EC1"/>
    <w:rsid w:val="00D54944"/>
    <w:rsid w:val="00D76528"/>
    <w:rsid w:val="00D7731B"/>
    <w:rsid w:val="00D96B84"/>
    <w:rsid w:val="00DC7C4F"/>
    <w:rsid w:val="00DE1B1F"/>
    <w:rsid w:val="00E0275D"/>
    <w:rsid w:val="00E208B0"/>
    <w:rsid w:val="00E210EF"/>
    <w:rsid w:val="00E2318A"/>
    <w:rsid w:val="00E30099"/>
    <w:rsid w:val="00E3040A"/>
    <w:rsid w:val="00E35E73"/>
    <w:rsid w:val="00E45583"/>
    <w:rsid w:val="00E53897"/>
    <w:rsid w:val="00E647A9"/>
    <w:rsid w:val="00E87CDB"/>
    <w:rsid w:val="00EF6151"/>
    <w:rsid w:val="00F06CF3"/>
    <w:rsid w:val="00F23E29"/>
    <w:rsid w:val="00F40BDE"/>
    <w:rsid w:val="00F50829"/>
    <w:rsid w:val="00F60994"/>
    <w:rsid w:val="00F8427E"/>
    <w:rsid w:val="00F85A22"/>
    <w:rsid w:val="00FC203F"/>
    <w:rsid w:val="00FD431B"/>
    <w:rsid w:val="00FE5356"/>
    <w:rsid w:val="00FE7D51"/>
    <w:rsid w:val="00FF7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7585"/>
    <o:shapelayout v:ext="edit">
      <o:idmap v:ext="edit" data="1"/>
    </o:shapelayout>
  </w:shapeDefaults>
  <w:decimalSymbol w:val="."/>
  <w:listSeparator w:val=","/>
  <w14:docId w14:val="1E9EB682"/>
  <w15:docId w15:val="{89B714EA-3B4D-4427-A8F5-485A0CBB6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083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C04C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C04C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E746B"/>
  </w:style>
  <w:style w:type="paragraph" w:styleId="Date">
    <w:name w:val="Date"/>
    <w:basedOn w:val="Normal"/>
    <w:next w:val="Normal"/>
    <w:rsid w:val="00CE746B"/>
  </w:style>
  <w:style w:type="character" w:styleId="Hyperlink">
    <w:name w:val="Hyperlink"/>
    <w:basedOn w:val="DefaultParagraphFont"/>
    <w:rsid w:val="001D3F3C"/>
    <w:rPr>
      <w:color w:val="0000FF"/>
      <w:u w:val="single"/>
    </w:rPr>
  </w:style>
  <w:style w:type="paragraph" w:styleId="BalloonText">
    <w:name w:val="Balloon Text"/>
    <w:basedOn w:val="Normal"/>
    <w:semiHidden/>
    <w:rsid w:val="00B971E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D7E6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17566"/>
    <w:pPr>
      <w:ind w:left="720"/>
    </w:pPr>
    <w:rPr>
      <w:rFonts w:ascii="Calibri" w:hAnsi="Calibri" w:cs="Calibr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622CF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rsid w:val="00703B7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703B70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703B7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703B70"/>
    <w:rPr>
      <w:rFonts w:ascii="Arial" w:hAnsi="Arial" w:cs="Arial"/>
      <w:vanish/>
      <w:sz w:val="16"/>
      <w:szCs w:val="16"/>
    </w:rPr>
  </w:style>
  <w:style w:type="character" w:customStyle="1" w:styleId="FooterChar">
    <w:name w:val="Footer Char"/>
    <w:link w:val="Footer"/>
    <w:uiPriority w:val="99"/>
    <w:rsid w:val="00F06CF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45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4131AED8AC04560B6457F10CC188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D0F50-6D80-4C8D-8EF0-69D34E75EC8B}"/>
      </w:docPartPr>
      <w:docPartBody>
        <w:p w:rsidR="00C84104" w:rsidRDefault="008D42CA" w:rsidP="008D42CA">
          <w:pPr>
            <w:pStyle w:val="34131AED8AC04560B6457F10CC188EE747"/>
          </w:pPr>
          <w:r>
            <w:rPr>
              <w:rStyle w:val="PlaceholderText"/>
            </w:rPr>
            <w:t>Enter Admission MM/YY</w:t>
          </w:r>
          <w:r w:rsidRPr="00BA39C8">
            <w:rPr>
              <w:rStyle w:val="PlaceholderText"/>
            </w:rPr>
            <w:t>.</w:t>
          </w:r>
        </w:p>
      </w:docPartBody>
    </w:docPart>
    <w:docPart>
      <w:docPartPr>
        <w:name w:val="6CE5C688EB5A4967831828037C35D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2FE7E-7839-4D43-9C6B-484ED0630298}"/>
      </w:docPartPr>
      <w:docPartBody>
        <w:p w:rsidR="00E32D8A" w:rsidRDefault="008D42CA" w:rsidP="008D42CA">
          <w:pPr>
            <w:pStyle w:val="6CE5C688EB5A4967831828037C35D49544"/>
          </w:pPr>
          <w:r w:rsidRPr="00CB27E7">
            <w:rPr>
              <w:rStyle w:val="PlaceholderText"/>
            </w:rPr>
            <w:t>Click here to enter text.</w:t>
          </w:r>
        </w:p>
      </w:docPartBody>
    </w:docPart>
    <w:docPart>
      <w:docPartPr>
        <w:name w:val="21FEA37753F5478F8DD7B5F597E69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47364-0231-438A-BB8F-693E5A724197}"/>
      </w:docPartPr>
      <w:docPartBody>
        <w:p w:rsidR="004A1237" w:rsidRDefault="008D42CA" w:rsidP="008D42CA">
          <w:pPr>
            <w:pStyle w:val="21FEA37753F5478F8DD7B5F597E6953736"/>
          </w:pPr>
          <w:r w:rsidRPr="00CB27E7">
            <w:rPr>
              <w:rStyle w:val="PlaceholderText"/>
            </w:rPr>
            <w:t>Click here to enter text.</w:t>
          </w:r>
        </w:p>
      </w:docPartBody>
    </w:docPart>
    <w:docPart>
      <w:docPartPr>
        <w:name w:val="825C62441F7A42188D78D1FBD015F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BE7D3-8F84-4638-86BE-E9EED5E46A62}"/>
      </w:docPartPr>
      <w:docPartBody>
        <w:p w:rsidR="008D42CA" w:rsidRDefault="008D42CA" w:rsidP="008D42CA">
          <w:pPr>
            <w:pStyle w:val="825C62441F7A42188D78D1FBD015F5EC23"/>
          </w:pPr>
          <w:r>
            <w:rPr>
              <w:rStyle w:val="PlaceholderText"/>
            </w:rPr>
            <w:t>2</w:t>
          </w:r>
        </w:p>
      </w:docPartBody>
    </w:docPart>
    <w:docPart>
      <w:docPartPr>
        <w:name w:val="AC7572472FFE4383BC2D638CB279B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657A6-C724-40C7-833A-C304D4D793F3}"/>
      </w:docPartPr>
      <w:docPartBody>
        <w:p w:rsidR="008D42CA" w:rsidRDefault="008D42CA" w:rsidP="008D42CA">
          <w:pPr>
            <w:pStyle w:val="AC7572472FFE4383BC2D638CB279B22B20"/>
          </w:pPr>
          <w:r>
            <w:rPr>
              <w:rStyle w:val="PlaceholderText"/>
            </w:rPr>
            <w:t>3</w:t>
          </w:r>
        </w:p>
      </w:docPartBody>
    </w:docPart>
    <w:docPart>
      <w:docPartPr>
        <w:name w:val="E53BF4FEB8BD471A8A03A6E66743B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06AF5-84A8-4A71-AC8C-4994AE770FEE}"/>
      </w:docPartPr>
      <w:docPartBody>
        <w:p w:rsidR="008D42CA" w:rsidRDefault="008D42CA" w:rsidP="008D42CA">
          <w:pPr>
            <w:pStyle w:val="E53BF4FEB8BD471A8A03A6E66743BCFF19"/>
          </w:pPr>
          <w:r>
            <w:rPr>
              <w:rStyle w:val="PlaceholderText"/>
            </w:rPr>
            <w:t>4</w:t>
          </w:r>
        </w:p>
      </w:docPartBody>
    </w:docPart>
    <w:docPart>
      <w:docPartPr>
        <w:name w:val="2A138E87D5EF48EE88E502BCF94046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FECC5-AA1D-4B62-AD52-2C5EC9E2C0D3}"/>
      </w:docPartPr>
      <w:docPartBody>
        <w:p w:rsidR="008D42CA" w:rsidRDefault="008D42CA" w:rsidP="008D42CA">
          <w:pPr>
            <w:pStyle w:val="2A138E87D5EF48EE88E502BCF940460518"/>
          </w:pPr>
          <w:r>
            <w:rPr>
              <w:rStyle w:val="PlaceholderText"/>
            </w:rPr>
            <w:t>5</w:t>
          </w:r>
        </w:p>
      </w:docPartBody>
    </w:docPart>
    <w:docPart>
      <w:docPartPr>
        <w:name w:val="89EAF6E636CD4E2E93922327F7DF6C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543DE-40BF-4948-AD7E-612F773633E9}"/>
      </w:docPartPr>
      <w:docPartBody>
        <w:p w:rsidR="008D42CA" w:rsidRDefault="008D42CA" w:rsidP="008D42CA">
          <w:pPr>
            <w:pStyle w:val="89EAF6E636CD4E2E93922327F7DF6C7416"/>
          </w:pPr>
          <w:r>
            <w:rPr>
              <w:rStyle w:val="PlaceholderText"/>
            </w:rPr>
            <w:t>6</w:t>
          </w:r>
        </w:p>
      </w:docPartBody>
    </w:docPart>
    <w:docPart>
      <w:docPartPr>
        <w:name w:val="3743F53E49E24EF886B3E9CAF783D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25FBD-27D9-4E1D-901C-57FBE5926F9B}"/>
      </w:docPartPr>
      <w:docPartBody>
        <w:p w:rsidR="008D42CA" w:rsidRDefault="008D42CA" w:rsidP="008D42CA">
          <w:pPr>
            <w:pStyle w:val="3743F53E49E24EF886B3E9CAF783D64E15"/>
          </w:pPr>
          <w:r>
            <w:rPr>
              <w:rStyle w:val="PlaceholderText"/>
            </w:rPr>
            <w:t>7</w:t>
          </w:r>
        </w:p>
      </w:docPartBody>
    </w:docPart>
    <w:docPart>
      <w:docPartPr>
        <w:name w:val="4DFBE1BA696643309D54253FD1649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10C3D-FFB3-4884-9A71-12CB313D3C4D}"/>
      </w:docPartPr>
      <w:docPartBody>
        <w:p w:rsidR="008D42CA" w:rsidRDefault="008D42CA" w:rsidP="008D42CA">
          <w:pPr>
            <w:pStyle w:val="4DFBE1BA696643309D54253FD1649E1214"/>
          </w:pPr>
          <w:r>
            <w:rPr>
              <w:rStyle w:val="PlaceholderText"/>
            </w:rPr>
            <w:t>1</w:t>
          </w:r>
        </w:p>
      </w:docPartBody>
    </w:docPart>
    <w:docPart>
      <w:docPartPr>
        <w:name w:val="1BBA981906A44046B4A88BDF2D7EC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E9EEC-3473-42C9-BD9E-8A3D413905D8}"/>
      </w:docPartPr>
      <w:docPartBody>
        <w:p w:rsidR="008D42CA" w:rsidRDefault="008D42CA" w:rsidP="008D42CA">
          <w:pPr>
            <w:pStyle w:val="1BBA981906A44046B4A88BDF2D7ECC5312"/>
          </w:pPr>
          <w:r>
            <w:rPr>
              <w:rStyle w:val="PlaceholderText"/>
            </w:rPr>
            <w:t>C</w:t>
          </w:r>
        </w:p>
      </w:docPartBody>
    </w:docPart>
    <w:docPart>
      <w:docPartPr>
        <w:name w:val="42BDE5DC78F44725A18F6CF98F497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87114-971D-4618-8CC5-0AC91DA8E683}"/>
      </w:docPartPr>
      <w:docPartBody>
        <w:p w:rsidR="00000000" w:rsidRDefault="00402978" w:rsidP="00402978">
          <w:pPr>
            <w:pStyle w:val="42BDE5DC78F44725A18F6CF98F497607"/>
          </w:pPr>
          <w:r>
            <w:rPr>
              <w:rStyle w:val="PlaceholderText"/>
            </w:rPr>
            <w:t>E</w:t>
          </w:r>
          <w:r w:rsidRPr="00BA39C8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Family Name</w:t>
          </w:r>
          <w:r w:rsidRPr="00BA39C8">
            <w:rPr>
              <w:rStyle w:val="PlaceholderText"/>
            </w:rPr>
            <w:t>.</w:t>
          </w:r>
        </w:p>
      </w:docPartBody>
    </w:docPart>
    <w:docPart>
      <w:docPartPr>
        <w:name w:val="F07ED2CD6CD6483B8E5592264F010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BC2AE-A10B-40EF-85E1-D1C74776936B}"/>
      </w:docPartPr>
      <w:docPartBody>
        <w:p w:rsidR="00000000" w:rsidRDefault="00402978" w:rsidP="00402978">
          <w:pPr>
            <w:pStyle w:val="F07ED2CD6CD6483B8E5592264F010908"/>
          </w:pPr>
          <w:r w:rsidRPr="00BA39C8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nter Given Names.</w:t>
          </w:r>
        </w:p>
      </w:docPartBody>
    </w:docPart>
    <w:docPart>
      <w:docPartPr>
        <w:name w:val="2416555A11944B3AB4029CE5AA4E6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CF387-1EC3-49FC-BD45-7BBDE0694685}"/>
      </w:docPartPr>
      <w:docPartBody>
        <w:p w:rsidR="00000000" w:rsidRDefault="00402978" w:rsidP="00402978">
          <w:pPr>
            <w:pStyle w:val="2416555A11944B3AB4029CE5AA4E6474"/>
          </w:pPr>
          <w:r w:rsidRPr="00BA39C8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nter Date of Birth</w:t>
          </w:r>
          <w:r w:rsidRPr="00BA39C8">
            <w:rPr>
              <w:rStyle w:val="PlaceholderText"/>
            </w:rPr>
            <w:t>.</w:t>
          </w:r>
        </w:p>
      </w:docPartBody>
    </w:docPart>
    <w:docPart>
      <w:docPartPr>
        <w:name w:val="248C098F189046BCACE758DC1A9B6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80E6F-42CF-41FA-86D0-02D148D3D663}"/>
      </w:docPartPr>
      <w:docPartBody>
        <w:p w:rsidR="00000000" w:rsidRDefault="00402978" w:rsidP="00402978">
          <w:pPr>
            <w:pStyle w:val="248C098F189046BCACE758DC1A9B6D9A"/>
          </w:pPr>
          <w:r>
            <w:rPr>
              <w:rStyle w:val="PlaceholderText"/>
            </w:rPr>
            <w:t>Enter Citizenship</w:t>
          </w:r>
          <w:r w:rsidRPr="00BA39C8">
            <w:rPr>
              <w:rStyle w:val="PlaceholderText"/>
            </w:rPr>
            <w:t>.</w:t>
          </w:r>
        </w:p>
      </w:docPartBody>
    </w:docPart>
    <w:docPart>
      <w:docPartPr>
        <w:name w:val="8C0077F2ECDF467FA357EE087CC2F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6AADA-7D32-4909-9213-EBDA70154F37}"/>
      </w:docPartPr>
      <w:docPartBody>
        <w:p w:rsidR="00000000" w:rsidRDefault="00402978" w:rsidP="00402978">
          <w:pPr>
            <w:pStyle w:val="8C0077F2ECDF467FA357EE087CC2F87F"/>
          </w:pPr>
          <w:r>
            <w:rPr>
              <w:rStyle w:val="PlaceholderText"/>
            </w:rPr>
            <w:t>Enter Contact No.</w:t>
          </w:r>
        </w:p>
      </w:docPartBody>
    </w:docPart>
    <w:docPart>
      <w:docPartPr>
        <w:name w:val="5B3744E94CA442599CA6D518D1705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C045C-705F-4E15-BA8A-66266834618D}"/>
      </w:docPartPr>
      <w:docPartBody>
        <w:p w:rsidR="00000000" w:rsidRDefault="00402978" w:rsidP="00402978">
          <w:pPr>
            <w:pStyle w:val="5B3744E94CA442599CA6D518D17051F9"/>
          </w:pPr>
          <w:r>
            <w:rPr>
              <w:rStyle w:val="PlaceholderText"/>
            </w:rPr>
            <w:t>Enter Email Address</w:t>
          </w:r>
          <w:r w:rsidRPr="00BA39C8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Univers">
    <w:altName w:val="Arial"/>
    <w:charset w:val="00"/>
    <w:family w:val="swiss"/>
    <w:pitch w:val="variable"/>
    <w:sig w:usb0="00000007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FF57C0"/>
    <w:rsid w:val="000B26AC"/>
    <w:rsid w:val="002B4F7D"/>
    <w:rsid w:val="00402978"/>
    <w:rsid w:val="004A1237"/>
    <w:rsid w:val="006057D2"/>
    <w:rsid w:val="008D42CA"/>
    <w:rsid w:val="00AD35D5"/>
    <w:rsid w:val="00C84104"/>
    <w:rsid w:val="00CA55A8"/>
    <w:rsid w:val="00D65CDE"/>
    <w:rsid w:val="00E32D8A"/>
    <w:rsid w:val="00F06418"/>
    <w:rsid w:val="00FF5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5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2978"/>
    <w:rPr>
      <w:color w:val="808080"/>
    </w:rPr>
  </w:style>
  <w:style w:type="paragraph" w:customStyle="1" w:styleId="AC2E105F62C44E90A209D411B53BD8B5">
    <w:name w:val="AC2E105F62C44E90A209D411B53BD8B5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2E105F62C44E90A209D411B53BD8B51">
    <w:name w:val="AC2E105F62C44E90A209D411B53BD8B51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">
    <w:name w:val="34131AED8AC04560B6457F10CC188EE7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2E105F62C44E90A209D411B53BD8B52">
    <w:name w:val="AC2E105F62C44E90A209D411B53BD8B52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1">
    <w:name w:val="34131AED8AC04560B6457F10CC188EE71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">
    <w:name w:val="B3B5BD8110BB4901BD80206542FE389C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2E105F62C44E90A209D411B53BD8B53">
    <w:name w:val="AC2E105F62C44E90A209D411B53BD8B53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2">
    <w:name w:val="34131AED8AC04560B6457F10CC188EE72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1">
    <w:name w:val="B3B5BD8110BB4901BD80206542FE389C1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">
    <w:name w:val="89BB32DE963341328632D18B2015FE58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D5800A1E6844ECCA82012B95A85B35A">
    <w:name w:val="ED5800A1E6844ECCA82012B95A85B35A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">
    <w:name w:val="DC827C1E4D6F4556B7FD36F469F475E8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2E105F62C44E90A209D411B53BD8B54">
    <w:name w:val="AC2E105F62C44E90A209D411B53BD8B54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3">
    <w:name w:val="34131AED8AC04560B6457F10CC188EE73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2">
    <w:name w:val="B3B5BD8110BB4901BD80206542FE389C2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">
    <w:name w:val="419FC3F8A71B44FC96029A569714D272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1">
    <w:name w:val="89BB32DE963341328632D18B2015FE581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D5800A1E6844ECCA82012B95A85B35A1">
    <w:name w:val="ED5800A1E6844ECCA82012B95A85B35A1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1">
    <w:name w:val="DC827C1E4D6F4556B7FD36F469F475E81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2E105F62C44E90A209D411B53BD8B55">
    <w:name w:val="AC2E105F62C44E90A209D411B53BD8B55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4">
    <w:name w:val="34131AED8AC04560B6457F10CC188EE74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3">
    <w:name w:val="B3B5BD8110BB4901BD80206542FE389C3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1">
    <w:name w:val="419FC3F8A71B44FC96029A569714D2721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2">
    <w:name w:val="89BB32DE963341328632D18B2015FE582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D5800A1E6844ECCA82012B95A85B35A2">
    <w:name w:val="ED5800A1E6844ECCA82012B95A85B35A2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">
    <w:name w:val="F9A59F880E694EE9A8EF70C62C895D62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2">
    <w:name w:val="DC827C1E4D6F4556B7FD36F469F475E82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">
    <w:name w:val="DB56B8D3536543A2A8A5B83FEDA2985F"/>
    <w:rsid w:val="00FF57C0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2E105F62C44E90A209D411B53BD8B56">
    <w:name w:val="AC2E105F62C44E90A209D411B53BD8B56"/>
    <w:rsid w:val="00C84104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5">
    <w:name w:val="34131AED8AC04560B6457F10CC188EE75"/>
    <w:rsid w:val="00C84104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4">
    <w:name w:val="B3B5BD8110BB4901BD80206542FE389C4"/>
    <w:rsid w:val="00C84104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2">
    <w:name w:val="419FC3F8A71B44FC96029A569714D2722"/>
    <w:rsid w:val="00C84104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3">
    <w:name w:val="89BB32DE963341328632D18B2015FE583"/>
    <w:rsid w:val="00C84104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D5800A1E6844ECCA82012B95A85B35A3">
    <w:name w:val="ED5800A1E6844ECCA82012B95A85B35A3"/>
    <w:rsid w:val="00C84104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1">
    <w:name w:val="F9A59F880E694EE9A8EF70C62C895D621"/>
    <w:rsid w:val="00C84104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3">
    <w:name w:val="DC827C1E4D6F4556B7FD36F469F475E83"/>
    <w:rsid w:val="00C84104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1">
    <w:name w:val="DB56B8D3536543A2A8A5B83FEDA2985F1"/>
    <w:rsid w:val="00C84104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2E105F62C44E90A209D411B53BD8B57">
    <w:name w:val="AC2E105F62C44E90A209D411B53BD8B57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6">
    <w:name w:val="34131AED8AC04560B6457F10CC188EE76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5">
    <w:name w:val="B3B5BD8110BB4901BD80206542FE389C5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3">
    <w:name w:val="419FC3F8A71B44FC96029A569714D2723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4">
    <w:name w:val="89BB32DE963341328632D18B2015FE584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D5800A1E6844ECCA82012B95A85B35A4">
    <w:name w:val="ED5800A1E6844ECCA82012B95A85B35A4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2">
    <w:name w:val="F9A59F880E694EE9A8EF70C62C895D622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4">
    <w:name w:val="DC827C1E4D6F4556B7FD36F469F475E84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2">
    <w:name w:val="DB56B8D3536543A2A8A5B83FEDA2985F2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2E105F62C44E90A209D411B53BD8B58">
    <w:name w:val="AC2E105F62C44E90A209D411B53BD8B58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7">
    <w:name w:val="34131AED8AC04560B6457F10CC188EE77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6">
    <w:name w:val="B3B5BD8110BB4901BD80206542FE389C6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4">
    <w:name w:val="419FC3F8A71B44FC96029A569714D2724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5">
    <w:name w:val="89BB32DE963341328632D18B2015FE585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D5800A1E6844ECCA82012B95A85B35A5">
    <w:name w:val="ED5800A1E6844ECCA82012B95A85B35A5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3">
    <w:name w:val="F9A59F880E694EE9A8EF70C62C895D623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5">
    <w:name w:val="DC827C1E4D6F4556B7FD36F469F475E85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3">
    <w:name w:val="DB56B8D3536543A2A8A5B83FEDA2985F3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5A1201E9ECB49308C9EB83BF10E0164">
    <w:name w:val="F5A1201E9ECB49308C9EB83BF10E0164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2E105F62C44E90A209D411B53BD8B59">
    <w:name w:val="AC2E105F62C44E90A209D411B53BD8B59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8">
    <w:name w:val="34131AED8AC04560B6457F10CC188EE78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7">
    <w:name w:val="B3B5BD8110BB4901BD80206542FE389C7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5">
    <w:name w:val="419FC3F8A71B44FC96029A569714D2725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6">
    <w:name w:val="89BB32DE963341328632D18B2015FE586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D5800A1E6844ECCA82012B95A85B35A6">
    <w:name w:val="ED5800A1E6844ECCA82012B95A85B35A6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4">
    <w:name w:val="F9A59F880E694EE9A8EF70C62C895D624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6">
    <w:name w:val="DC827C1E4D6F4556B7FD36F469F475E86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4">
    <w:name w:val="DB56B8D3536543A2A8A5B83FEDA2985F4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5E3884C72584CB6BD44533773C750DF">
    <w:name w:val="35E3884C72584CB6BD44533773C750DF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2E105F62C44E90A209D411B53BD8B510">
    <w:name w:val="AC2E105F62C44E90A209D411B53BD8B510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9">
    <w:name w:val="34131AED8AC04560B6457F10CC188EE79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8">
    <w:name w:val="B3B5BD8110BB4901BD80206542FE389C8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6">
    <w:name w:val="419FC3F8A71B44FC96029A569714D2726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7">
    <w:name w:val="89BB32DE963341328632D18B2015FE587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D5800A1E6844ECCA82012B95A85B35A7">
    <w:name w:val="ED5800A1E6844ECCA82012B95A85B35A7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5">
    <w:name w:val="F9A59F880E694EE9A8EF70C62C895D625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7">
    <w:name w:val="DC827C1E4D6F4556B7FD36F469F475E87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5">
    <w:name w:val="DB56B8D3536543A2A8A5B83FEDA2985F5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7DFCF97D67F24CDEBFF0916A8994BAB1">
    <w:name w:val="7DFCF97D67F24CDEBFF0916A8994BAB1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B9E557EACDB4FD786C05930B24B4EA2">
    <w:name w:val="0B9E557EACDB4FD786C05930B24B4EA2"/>
    <w:rsid w:val="002B4F7D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">
    <w:name w:val="6CE5C688EB5A4967831828037C35D495"/>
    <w:rsid w:val="00CA55A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1">
    <w:name w:val="6CE5C688EB5A4967831828037C35D4951"/>
    <w:rsid w:val="00CA55A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2">
    <w:name w:val="6CE5C688EB5A4967831828037C35D4952"/>
    <w:rsid w:val="00CA55A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D970593F498431E91D4500918E062D0">
    <w:name w:val="1D970593F498431E91D4500918E062D0"/>
    <w:rsid w:val="00CA55A8"/>
  </w:style>
  <w:style w:type="paragraph" w:customStyle="1" w:styleId="6CE5C688EB5A4967831828037C35D4953">
    <w:name w:val="6CE5C688EB5A4967831828037C35D4953"/>
    <w:rsid w:val="00CA55A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97181C15E0914EFF90E926518151E7B7">
    <w:name w:val="97181C15E0914EFF90E926518151E7B7"/>
    <w:rsid w:val="00CA55A8"/>
  </w:style>
  <w:style w:type="paragraph" w:customStyle="1" w:styleId="6CE5C688EB5A4967831828037C35D4954">
    <w:name w:val="6CE5C688EB5A4967831828037C35D4954"/>
    <w:rsid w:val="00CA55A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5">
    <w:name w:val="6CE5C688EB5A4967831828037C35D4955"/>
    <w:rsid w:val="00CA55A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6">
    <w:name w:val="6CE5C688EB5A4967831828037C35D4956"/>
    <w:rsid w:val="00CA55A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10">
    <w:name w:val="34131AED8AC04560B6457F10CC188EE710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9">
    <w:name w:val="B3B5BD8110BB4901BD80206542FE389C9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7">
    <w:name w:val="419FC3F8A71B44FC96029A569714D2727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8">
    <w:name w:val="89BB32DE963341328632D18B2015FE588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">
    <w:name w:val="0ED0060E63584CE690683DD587E54C6C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6">
    <w:name w:val="F9A59F880E694EE9A8EF70C62C895D626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8">
    <w:name w:val="DC827C1E4D6F4556B7FD36F469F475E88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6">
    <w:name w:val="DB56B8D3536543A2A8A5B83FEDA2985F6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7">
    <w:name w:val="6CE5C688EB5A4967831828037C35D4957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11">
    <w:name w:val="34131AED8AC04560B6457F10CC188EE711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10">
    <w:name w:val="B3B5BD8110BB4901BD80206542FE389C10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8">
    <w:name w:val="419FC3F8A71B44FC96029A569714D2728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9">
    <w:name w:val="89BB32DE963341328632D18B2015FE589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1">
    <w:name w:val="0ED0060E63584CE690683DD587E54C6C1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7">
    <w:name w:val="F9A59F880E694EE9A8EF70C62C895D627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9">
    <w:name w:val="DC827C1E4D6F4556B7FD36F469F475E89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7">
    <w:name w:val="DB56B8D3536543A2A8A5B83FEDA2985F7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8">
    <w:name w:val="6CE5C688EB5A4967831828037C35D4958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">
    <w:name w:val="21FEA37753F5478F8DD7B5F597E69537"/>
    <w:rsid w:val="00E32D8A"/>
  </w:style>
  <w:style w:type="paragraph" w:customStyle="1" w:styleId="34131AED8AC04560B6457F10CC188EE712">
    <w:name w:val="34131AED8AC04560B6457F10CC188EE712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11">
    <w:name w:val="B3B5BD8110BB4901BD80206542FE389C11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9">
    <w:name w:val="419FC3F8A71B44FC96029A569714D2729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10">
    <w:name w:val="89BB32DE963341328632D18B2015FE5810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2">
    <w:name w:val="0ED0060E63584CE690683DD587E54C6C2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8">
    <w:name w:val="F9A59F880E694EE9A8EF70C62C895D628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10">
    <w:name w:val="DC827C1E4D6F4556B7FD36F469F475E810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8">
    <w:name w:val="DB56B8D3536543A2A8A5B83FEDA2985F8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1">
    <w:name w:val="21FEA37753F5478F8DD7B5F597E695371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9">
    <w:name w:val="6CE5C688EB5A4967831828037C35D4959"/>
    <w:rsid w:val="00E32D8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13">
    <w:name w:val="34131AED8AC04560B6457F10CC188EE713"/>
    <w:rsid w:val="004A1237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12">
    <w:name w:val="B3B5BD8110BB4901BD80206542FE389C12"/>
    <w:rsid w:val="004A1237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10">
    <w:name w:val="419FC3F8A71B44FC96029A569714D27210"/>
    <w:rsid w:val="004A1237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11">
    <w:name w:val="89BB32DE963341328632D18B2015FE5811"/>
    <w:rsid w:val="004A1237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3">
    <w:name w:val="0ED0060E63584CE690683DD587E54C6C3"/>
    <w:rsid w:val="004A1237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9">
    <w:name w:val="F9A59F880E694EE9A8EF70C62C895D629"/>
    <w:rsid w:val="004A1237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11">
    <w:name w:val="DC827C1E4D6F4556B7FD36F469F475E811"/>
    <w:rsid w:val="004A1237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9">
    <w:name w:val="DB56B8D3536543A2A8A5B83FEDA2985F9"/>
    <w:rsid w:val="004A1237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2">
    <w:name w:val="21FEA37753F5478F8DD7B5F597E695372"/>
    <w:rsid w:val="004A1237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10">
    <w:name w:val="6CE5C688EB5A4967831828037C35D49510"/>
    <w:rsid w:val="004A1237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B7C7E3B9E442B0A3732191FD23B2A5">
    <w:name w:val="21B7C7E3B9E442B0A3732191FD23B2A5"/>
    <w:rsid w:val="00F06418"/>
  </w:style>
  <w:style w:type="paragraph" w:customStyle="1" w:styleId="34131AED8AC04560B6457F10CC188EE714">
    <w:name w:val="34131AED8AC04560B6457F10CC188EE7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13">
    <w:name w:val="B3B5BD8110BB4901BD80206542FE389C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11">
    <w:name w:val="419FC3F8A71B44FC96029A569714D2721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12">
    <w:name w:val="89BB32DE963341328632D18B2015FE58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4">
    <w:name w:val="0ED0060E63584CE690683DD587E54C6C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10">
    <w:name w:val="F9A59F880E694EE9A8EF70C62C895D621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12">
    <w:name w:val="DC827C1E4D6F4556B7FD36F469F475E8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10">
    <w:name w:val="DB56B8D3536543A2A8A5B83FEDA2985F1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3">
    <w:name w:val="21FEA37753F5478F8DD7B5F597E69537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11">
    <w:name w:val="6CE5C688EB5A4967831828037C35D4951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F53259DEC10488FA5D61C69852353A9">
    <w:name w:val="4F53259DEC10488FA5D61C69852353A9"/>
    <w:rsid w:val="00F06418"/>
  </w:style>
  <w:style w:type="paragraph" w:customStyle="1" w:styleId="457185E8849D4F06A3EA6FD4B2104622">
    <w:name w:val="457185E8849D4F06A3EA6FD4B2104622"/>
    <w:rsid w:val="00F06418"/>
  </w:style>
  <w:style w:type="paragraph" w:customStyle="1" w:styleId="B0208CDD89864137AA03471F807459E8">
    <w:name w:val="B0208CDD89864137AA03471F807459E8"/>
    <w:rsid w:val="00F06418"/>
  </w:style>
  <w:style w:type="paragraph" w:customStyle="1" w:styleId="34131AED8AC04560B6457F10CC188EE715">
    <w:name w:val="34131AED8AC04560B6457F10CC188EE71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14">
    <w:name w:val="B3B5BD8110BB4901BD80206542FE389C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12">
    <w:name w:val="419FC3F8A71B44FC96029A569714D272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13">
    <w:name w:val="89BB32DE963341328632D18B2015FE58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5">
    <w:name w:val="0ED0060E63584CE690683DD587E54C6C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11">
    <w:name w:val="F9A59F880E694EE9A8EF70C62C895D621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13">
    <w:name w:val="DC827C1E4D6F4556B7FD36F469F475E8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11">
    <w:name w:val="DB56B8D3536543A2A8A5B83FEDA2985F1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4">
    <w:name w:val="21FEA37753F5478F8DD7B5F597E69537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12">
    <w:name w:val="6CE5C688EB5A4967831828037C35D495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370F375EDC0446497CD5F12FEC18B0A">
    <w:name w:val="1370F375EDC0446497CD5F12FEC18B0A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16">
    <w:name w:val="34131AED8AC04560B6457F10CC188EE71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15">
    <w:name w:val="B3B5BD8110BB4901BD80206542FE389C1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13">
    <w:name w:val="419FC3F8A71B44FC96029A569714D272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14">
    <w:name w:val="89BB32DE963341328632D18B2015FE58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6">
    <w:name w:val="0ED0060E63584CE690683DD587E54C6C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12">
    <w:name w:val="F9A59F880E694EE9A8EF70C62C895D62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14">
    <w:name w:val="DC827C1E4D6F4556B7FD36F469F475E8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12">
    <w:name w:val="DB56B8D3536543A2A8A5B83FEDA2985F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5">
    <w:name w:val="21FEA37753F5478F8DD7B5F597E69537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13">
    <w:name w:val="6CE5C688EB5A4967831828037C35D495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C80A6983426D4D40B3651E63C5D9845C">
    <w:name w:val="C80A6983426D4D40B3651E63C5D9845C"/>
    <w:rsid w:val="00F06418"/>
  </w:style>
  <w:style w:type="paragraph" w:customStyle="1" w:styleId="B59538BFABC142C88FD0244F82A80217">
    <w:name w:val="B59538BFABC142C88FD0244F82A80217"/>
    <w:rsid w:val="00F06418"/>
  </w:style>
  <w:style w:type="paragraph" w:customStyle="1" w:styleId="B5B9A30797C14F638AA1199BF1BE8054">
    <w:name w:val="B5B9A30797C14F638AA1199BF1BE8054"/>
    <w:rsid w:val="00F06418"/>
  </w:style>
  <w:style w:type="paragraph" w:customStyle="1" w:styleId="690A7AA441B7421D82BB29FBB2BF965E">
    <w:name w:val="690A7AA441B7421D82BB29FBB2BF965E"/>
    <w:rsid w:val="00F06418"/>
  </w:style>
  <w:style w:type="paragraph" w:customStyle="1" w:styleId="BD063CAEFB18490CA9F9BAFCEFD18E93">
    <w:name w:val="BD063CAEFB18490CA9F9BAFCEFD18E93"/>
    <w:rsid w:val="00F06418"/>
  </w:style>
  <w:style w:type="paragraph" w:customStyle="1" w:styleId="2571CAEC9235457B9C2F7569B2C84EDE">
    <w:name w:val="2571CAEC9235457B9C2F7569B2C84EDE"/>
    <w:rsid w:val="00F06418"/>
  </w:style>
  <w:style w:type="paragraph" w:customStyle="1" w:styleId="F5D853E0EC9C467AB2346E072B0875CE">
    <w:name w:val="F5D853E0EC9C467AB2346E072B0875CE"/>
    <w:rsid w:val="00F06418"/>
  </w:style>
  <w:style w:type="paragraph" w:customStyle="1" w:styleId="F5D853E0EC9C467AB2346E072B0875CE1">
    <w:name w:val="F5D853E0EC9C467AB2346E072B0875CE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17">
    <w:name w:val="34131AED8AC04560B6457F10CC188EE71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16">
    <w:name w:val="B3B5BD8110BB4901BD80206542FE389C1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14">
    <w:name w:val="419FC3F8A71B44FC96029A569714D272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15">
    <w:name w:val="89BB32DE963341328632D18B2015FE581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7">
    <w:name w:val="0ED0060E63584CE690683DD587E54C6C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13">
    <w:name w:val="F9A59F880E694EE9A8EF70C62C895D62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15">
    <w:name w:val="DC827C1E4D6F4556B7FD36F469F475E81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13">
    <w:name w:val="DB56B8D3536543A2A8A5B83FEDA2985F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6">
    <w:name w:val="21FEA37753F5478F8DD7B5F597E69537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14">
    <w:name w:val="6CE5C688EB5A4967831828037C35D495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F49702725E54DBBA0E0E30A7548E0F7">
    <w:name w:val="DF49702725E54DBBA0E0E30A7548E0F7"/>
    <w:rsid w:val="00F06418"/>
  </w:style>
  <w:style w:type="paragraph" w:customStyle="1" w:styleId="34131AED8AC04560B6457F10CC188EE718">
    <w:name w:val="34131AED8AC04560B6457F10CC188EE71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17">
    <w:name w:val="B3B5BD8110BB4901BD80206542FE389C1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15">
    <w:name w:val="419FC3F8A71B44FC96029A569714D2721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16">
    <w:name w:val="89BB32DE963341328632D18B2015FE581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8">
    <w:name w:val="0ED0060E63584CE690683DD587E54C6C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14">
    <w:name w:val="F9A59F880E694EE9A8EF70C62C895D62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16">
    <w:name w:val="DC827C1E4D6F4556B7FD36F469F475E81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14">
    <w:name w:val="DB56B8D3536543A2A8A5B83FEDA2985F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7">
    <w:name w:val="21FEA37753F5478F8DD7B5F597E69537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15">
    <w:name w:val="6CE5C688EB5A4967831828037C35D4951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19">
    <w:name w:val="34131AED8AC04560B6457F10CC188EE71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18">
    <w:name w:val="B3B5BD8110BB4901BD80206542FE389C1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16">
    <w:name w:val="419FC3F8A71B44FC96029A569714D2721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17">
    <w:name w:val="89BB32DE963341328632D18B2015FE581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9">
    <w:name w:val="0ED0060E63584CE690683DD587E54C6C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15">
    <w:name w:val="F9A59F880E694EE9A8EF70C62C895D621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17">
    <w:name w:val="DC827C1E4D6F4556B7FD36F469F475E81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15">
    <w:name w:val="DB56B8D3536543A2A8A5B83FEDA2985F1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8">
    <w:name w:val="21FEA37753F5478F8DD7B5F597E69537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16">
    <w:name w:val="6CE5C688EB5A4967831828037C35D4951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20">
    <w:name w:val="34131AED8AC04560B6457F10CC188EE72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19">
    <w:name w:val="B3B5BD8110BB4901BD80206542FE389C1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17">
    <w:name w:val="419FC3F8A71B44FC96029A569714D2721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18">
    <w:name w:val="89BB32DE963341328632D18B2015FE581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10">
    <w:name w:val="0ED0060E63584CE690683DD587E54C6C1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16">
    <w:name w:val="F9A59F880E694EE9A8EF70C62C895D621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18">
    <w:name w:val="DC827C1E4D6F4556B7FD36F469F475E81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16">
    <w:name w:val="DB56B8D3536543A2A8A5B83FEDA2985F1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9">
    <w:name w:val="21FEA37753F5478F8DD7B5F597E69537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17">
    <w:name w:val="6CE5C688EB5A4967831828037C35D4951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21">
    <w:name w:val="34131AED8AC04560B6457F10CC188EE72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20">
    <w:name w:val="B3B5BD8110BB4901BD80206542FE389C2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18">
    <w:name w:val="419FC3F8A71B44FC96029A569714D2721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19">
    <w:name w:val="89BB32DE963341328632D18B2015FE581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11">
    <w:name w:val="0ED0060E63584CE690683DD587E54C6C1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17">
    <w:name w:val="F9A59F880E694EE9A8EF70C62C895D621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19">
    <w:name w:val="DC827C1E4D6F4556B7FD36F469F475E81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17">
    <w:name w:val="DB56B8D3536543A2A8A5B83FEDA2985F1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10">
    <w:name w:val="21FEA37753F5478F8DD7B5F597E695371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18">
    <w:name w:val="6CE5C688EB5A4967831828037C35D4951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22">
    <w:name w:val="34131AED8AC04560B6457F10CC188EE72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19">
    <w:name w:val="419FC3F8A71B44FC96029A569714D2721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20">
    <w:name w:val="89BB32DE963341328632D18B2015FE582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12">
    <w:name w:val="0ED0060E63584CE690683DD587E54C6C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18">
    <w:name w:val="F9A59F880E694EE9A8EF70C62C895D621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20">
    <w:name w:val="DC827C1E4D6F4556B7FD36F469F475E82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18">
    <w:name w:val="DB56B8D3536543A2A8A5B83FEDA2985F1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11">
    <w:name w:val="21FEA37753F5478F8DD7B5F597E695371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19">
    <w:name w:val="6CE5C688EB5A4967831828037C35D4951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23">
    <w:name w:val="34131AED8AC04560B6457F10CC188EE72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20">
    <w:name w:val="419FC3F8A71B44FC96029A569714D2722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21">
    <w:name w:val="89BB32DE963341328632D18B2015FE582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13">
    <w:name w:val="0ED0060E63584CE690683DD587E54C6C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19">
    <w:name w:val="F9A59F880E694EE9A8EF70C62C895D621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21">
    <w:name w:val="DC827C1E4D6F4556B7FD36F469F475E82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19">
    <w:name w:val="DB56B8D3536543A2A8A5B83FEDA2985F1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12">
    <w:name w:val="21FEA37753F5478F8DD7B5F597E69537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20">
    <w:name w:val="6CE5C688EB5A4967831828037C35D4952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">
    <w:name w:val="825C62441F7A42188D78D1FBD015F5EC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24">
    <w:name w:val="34131AED8AC04560B6457F10CC188EE72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21">
    <w:name w:val="419FC3F8A71B44FC96029A569714D2722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22">
    <w:name w:val="89BB32DE963341328632D18B2015FE582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14">
    <w:name w:val="0ED0060E63584CE690683DD587E54C6C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20">
    <w:name w:val="F9A59F880E694EE9A8EF70C62C895D622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22">
    <w:name w:val="DC827C1E4D6F4556B7FD36F469F475E82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20">
    <w:name w:val="DB56B8D3536543A2A8A5B83FEDA2985F2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13">
    <w:name w:val="21FEA37753F5478F8DD7B5F597E69537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21">
    <w:name w:val="6CE5C688EB5A4967831828037C35D4952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1">
    <w:name w:val="825C62441F7A42188D78D1FBD015F5EC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25">
    <w:name w:val="34131AED8AC04560B6457F10CC188EE72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22">
    <w:name w:val="419FC3F8A71B44FC96029A569714D2722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23">
    <w:name w:val="89BB32DE963341328632D18B2015FE582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15">
    <w:name w:val="0ED0060E63584CE690683DD587E54C6C1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21">
    <w:name w:val="F9A59F880E694EE9A8EF70C62C895D622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23">
    <w:name w:val="DC827C1E4D6F4556B7FD36F469F475E82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21">
    <w:name w:val="DB56B8D3536543A2A8A5B83FEDA2985F2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14">
    <w:name w:val="21FEA37753F5478F8DD7B5F597E69537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22">
    <w:name w:val="6CE5C688EB5A4967831828037C35D4952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2">
    <w:name w:val="825C62441F7A42188D78D1FBD015F5EC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26">
    <w:name w:val="34131AED8AC04560B6457F10CC188EE72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23">
    <w:name w:val="419FC3F8A71B44FC96029A569714D2722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24">
    <w:name w:val="89BB32DE963341328632D18B2015FE582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16">
    <w:name w:val="0ED0060E63584CE690683DD587E54C6C1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22">
    <w:name w:val="F9A59F880E694EE9A8EF70C62C895D622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24">
    <w:name w:val="DC827C1E4D6F4556B7FD36F469F475E82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22">
    <w:name w:val="DB56B8D3536543A2A8A5B83FEDA2985F2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15">
    <w:name w:val="21FEA37753F5478F8DD7B5F597E695371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23">
    <w:name w:val="6CE5C688EB5A4967831828037C35D4952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3">
    <w:name w:val="825C62441F7A42188D78D1FBD015F5EC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">
    <w:name w:val="AC7572472FFE4383BC2D638CB279B22B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27">
    <w:name w:val="34131AED8AC04560B6457F10CC188EE72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24">
    <w:name w:val="419FC3F8A71B44FC96029A569714D2722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25">
    <w:name w:val="89BB32DE963341328632D18B2015FE582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17">
    <w:name w:val="0ED0060E63584CE690683DD587E54C6C1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23">
    <w:name w:val="F9A59F880E694EE9A8EF70C62C895D622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25">
    <w:name w:val="DC827C1E4D6F4556B7FD36F469F475E82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23">
    <w:name w:val="DB56B8D3536543A2A8A5B83FEDA2985F2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16">
    <w:name w:val="21FEA37753F5478F8DD7B5F597E695371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24">
    <w:name w:val="6CE5C688EB5A4967831828037C35D4952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4">
    <w:name w:val="825C62441F7A42188D78D1FBD015F5EC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1">
    <w:name w:val="AC7572472FFE4383BC2D638CB279B22B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">
    <w:name w:val="E53BF4FEB8BD471A8A03A6E66743BCFF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28">
    <w:name w:val="34131AED8AC04560B6457F10CC188EE72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25">
    <w:name w:val="419FC3F8A71B44FC96029A569714D2722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26">
    <w:name w:val="89BB32DE963341328632D18B2015FE582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18">
    <w:name w:val="0ED0060E63584CE690683DD587E54C6C1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24">
    <w:name w:val="F9A59F880E694EE9A8EF70C62C895D622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26">
    <w:name w:val="DC827C1E4D6F4556B7FD36F469F475E82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24">
    <w:name w:val="DB56B8D3536543A2A8A5B83FEDA2985F2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17">
    <w:name w:val="21FEA37753F5478F8DD7B5F597E695371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25">
    <w:name w:val="6CE5C688EB5A4967831828037C35D4952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5">
    <w:name w:val="825C62441F7A42188D78D1FBD015F5EC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2">
    <w:name w:val="AC7572472FFE4383BC2D638CB279B22B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1">
    <w:name w:val="E53BF4FEB8BD471A8A03A6E66743BCFF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">
    <w:name w:val="2A138E87D5EF48EE88E502BCF940460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29">
    <w:name w:val="34131AED8AC04560B6457F10CC188EE72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26">
    <w:name w:val="419FC3F8A71B44FC96029A569714D2722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27">
    <w:name w:val="89BB32DE963341328632D18B2015FE582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19">
    <w:name w:val="0ED0060E63584CE690683DD587E54C6C1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25">
    <w:name w:val="F9A59F880E694EE9A8EF70C62C895D622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27">
    <w:name w:val="DC827C1E4D6F4556B7FD36F469F475E82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25">
    <w:name w:val="DB56B8D3536543A2A8A5B83FEDA2985F2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18">
    <w:name w:val="21FEA37753F5478F8DD7B5F597E695371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26">
    <w:name w:val="6CE5C688EB5A4967831828037C35D4952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6">
    <w:name w:val="825C62441F7A42188D78D1FBD015F5EC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3">
    <w:name w:val="AC7572472FFE4383BC2D638CB279B22B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2">
    <w:name w:val="E53BF4FEB8BD471A8A03A6E66743BCFF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1">
    <w:name w:val="2A138E87D5EF48EE88E502BCF9404605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30">
    <w:name w:val="34131AED8AC04560B6457F10CC188EE73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27">
    <w:name w:val="419FC3F8A71B44FC96029A569714D2722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28">
    <w:name w:val="89BB32DE963341328632D18B2015FE582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20">
    <w:name w:val="0ED0060E63584CE690683DD587E54C6C2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26">
    <w:name w:val="F9A59F880E694EE9A8EF70C62C895D622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28">
    <w:name w:val="DC827C1E4D6F4556B7FD36F469F475E82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26">
    <w:name w:val="DB56B8D3536543A2A8A5B83FEDA2985F2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19">
    <w:name w:val="21FEA37753F5478F8DD7B5F597E695371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27">
    <w:name w:val="6CE5C688EB5A4967831828037C35D4952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7">
    <w:name w:val="825C62441F7A42188D78D1FBD015F5EC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4">
    <w:name w:val="AC7572472FFE4383BC2D638CB279B22B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3">
    <w:name w:val="E53BF4FEB8BD471A8A03A6E66743BCFF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2">
    <w:name w:val="2A138E87D5EF48EE88E502BCF9404605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">
    <w:name w:val="89EAF6E636CD4E2E93922327F7DF6C7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31">
    <w:name w:val="34131AED8AC04560B6457F10CC188EE73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28">
    <w:name w:val="419FC3F8A71B44FC96029A569714D2722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29">
    <w:name w:val="89BB32DE963341328632D18B2015FE582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21">
    <w:name w:val="0ED0060E63584CE690683DD587E54C6C2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27">
    <w:name w:val="F9A59F880E694EE9A8EF70C62C895D622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29">
    <w:name w:val="DC827C1E4D6F4556B7FD36F469F475E82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27">
    <w:name w:val="DB56B8D3536543A2A8A5B83FEDA2985F2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20">
    <w:name w:val="21FEA37753F5478F8DD7B5F597E695372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28">
    <w:name w:val="6CE5C688EB5A4967831828037C35D4952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8">
    <w:name w:val="825C62441F7A42188D78D1FBD015F5EC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5">
    <w:name w:val="AC7572472FFE4383BC2D638CB279B22B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4">
    <w:name w:val="E53BF4FEB8BD471A8A03A6E66743BCFF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3">
    <w:name w:val="2A138E87D5EF48EE88E502BCF9404605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1">
    <w:name w:val="89EAF6E636CD4E2E93922327F7DF6C74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">
    <w:name w:val="3743F53E49E24EF886B3E9CAF783D64E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32">
    <w:name w:val="34131AED8AC04560B6457F10CC188EE73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29">
    <w:name w:val="419FC3F8A71B44FC96029A569714D2722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30">
    <w:name w:val="89BB32DE963341328632D18B2015FE583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22">
    <w:name w:val="0ED0060E63584CE690683DD587E54C6C2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28">
    <w:name w:val="F9A59F880E694EE9A8EF70C62C895D622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30">
    <w:name w:val="DC827C1E4D6F4556B7FD36F469F475E83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28">
    <w:name w:val="DB56B8D3536543A2A8A5B83FEDA2985F2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21">
    <w:name w:val="21FEA37753F5478F8DD7B5F597E695372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29">
    <w:name w:val="6CE5C688EB5A4967831828037C35D4952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">
    <w:name w:val="4DFBE1BA696643309D54253FD1649E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9">
    <w:name w:val="825C62441F7A42188D78D1FBD015F5EC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6">
    <w:name w:val="AC7572472FFE4383BC2D638CB279B22B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5">
    <w:name w:val="E53BF4FEB8BD471A8A03A6E66743BCFF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4">
    <w:name w:val="2A138E87D5EF48EE88E502BCF9404605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2">
    <w:name w:val="89EAF6E636CD4E2E93922327F7DF6C74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1">
    <w:name w:val="3743F53E49E24EF886B3E9CAF783D64E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33">
    <w:name w:val="34131AED8AC04560B6457F10CC188EE73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30">
    <w:name w:val="419FC3F8A71B44FC96029A569714D2723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31">
    <w:name w:val="89BB32DE963341328632D18B2015FE583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23">
    <w:name w:val="0ED0060E63584CE690683DD587E54C6C2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29">
    <w:name w:val="F9A59F880E694EE9A8EF70C62C895D622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31">
    <w:name w:val="DC827C1E4D6F4556B7FD36F469F475E83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29">
    <w:name w:val="DB56B8D3536543A2A8A5B83FEDA2985F2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22">
    <w:name w:val="21FEA37753F5478F8DD7B5F597E695372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30">
    <w:name w:val="6CE5C688EB5A4967831828037C35D4953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1">
    <w:name w:val="4DFBE1BA696643309D54253FD1649E12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10">
    <w:name w:val="825C62441F7A42188D78D1FBD015F5EC1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7">
    <w:name w:val="AC7572472FFE4383BC2D638CB279B22B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6">
    <w:name w:val="E53BF4FEB8BD471A8A03A6E66743BCFF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5">
    <w:name w:val="2A138E87D5EF48EE88E502BCF9404605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3">
    <w:name w:val="89EAF6E636CD4E2E93922327F7DF6C74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2">
    <w:name w:val="3743F53E49E24EF886B3E9CAF783D64E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34">
    <w:name w:val="34131AED8AC04560B6457F10CC188EE73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31">
    <w:name w:val="419FC3F8A71B44FC96029A569714D2723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32">
    <w:name w:val="89BB32DE963341328632D18B2015FE583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24">
    <w:name w:val="0ED0060E63584CE690683DD587E54C6C2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30">
    <w:name w:val="F9A59F880E694EE9A8EF70C62C895D623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32">
    <w:name w:val="DC827C1E4D6F4556B7FD36F469F475E83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30">
    <w:name w:val="DB56B8D3536543A2A8A5B83FEDA2985F3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23">
    <w:name w:val="21FEA37753F5478F8DD7B5F597E695372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31">
    <w:name w:val="6CE5C688EB5A4967831828037C35D4953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BBA981906A44046B4A88BDF2D7ECC53">
    <w:name w:val="1BBA981906A44046B4A88BDF2D7ECC5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2">
    <w:name w:val="4DFBE1BA696643309D54253FD1649E12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11">
    <w:name w:val="825C62441F7A42188D78D1FBD015F5EC1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8">
    <w:name w:val="AC7572472FFE4383BC2D638CB279B22B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7">
    <w:name w:val="E53BF4FEB8BD471A8A03A6E66743BCFF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6">
    <w:name w:val="2A138E87D5EF48EE88E502BCF9404605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4">
    <w:name w:val="89EAF6E636CD4E2E93922327F7DF6C74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3">
    <w:name w:val="3743F53E49E24EF886B3E9CAF783D64E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35">
    <w:name w:val="34131AED8AC04560B6457F10CC188EE73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32">
    <w:name w:val="419FC3F8A71B44FC96029A569714D2723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33">
    <w:name w:val="89BB32DE963341328632D18B2015FE583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25">
    <w:name w:val="0ED0060E63584CE690683DD587E54C6C2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31">
    <w:name w:val="F9A59F880E694EE9A8EF70C62C895D623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33">
    <w:name w:val="DC827C1E4D6F4556B7FD36F469F475E83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31">
    <w:name w:val="DB56B8D3536543A2A8A5B83FEDA2985F3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24">
    <w:name w:val="21FEA37753F5478F8DD7B5F597E695372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32">
    <w:name w:val="6CE5C688EB5A4967831828037C35D4953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BBA981906A44046B4A88BDF2D7ECC531">
    <w:name w:val="1BBA981906A44046B4A88BDF2D7ECC53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3">
    <w:name w:val="4DFBE1BA696643309D54253FD1649E12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12">
    <w:name w:val="825C62441F7A42188D78D1FBD015F5EC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9">
    <w:name w:val="AC7572472FFE4383BC2D638CB279B22B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8">
    <w:name w:val="E53BF4FEB8BD471A8A03A6E66743BCFF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7">
    <w:name w:val="2A138E87D5EF48EE88E502BCF9404605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5">
    <w:name w:val="89EAF6E636CD4E2E93922327F7DF6C74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4">
    <w:name w:val="3743F53E49E24EF886B3E9CAF783D64E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36">
    <w:name w:val="34131AED8AC04560B6457F10CC188EE73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33">
    <w:name w:val="419FC3F8A71B44FC96029A569714D2723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34">
    <w:name w:val="89BB32DE963341328632D18B2015FE583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26">
    <w:name w:val="0ED0060E63584CE690683DD587E54C6C2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32">
    <w:name w:val="F9A59F880E694EE9A8EF70C62C895D623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34">
    <w:name w:val="DC827C1E4D6F4556B7FD36F469F475E83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32">
    <w:name w:val="DB56B8D3536543A2A8A5B83FEDA2985F3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25">
    <w:name w:val="21FEA37753F5478F8DD7B5F597E695372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33">
    <w:name w:val="6CE5C688EB5A4967831828037C35D4953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BBA981906A44046B4A88BDF2D7ECC532">
    <w:name w:val="1BBA981906A44046B4A88BDF2D7ECC53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4">
    <w:name w:val="4DFBE1BA696643309D54253FD1649E12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13">
    <w:name w:val="825C62441F7A42188D78D1FBD015F5EC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10">
    <w:name w:val="AC7572472FFE4383BC2D638CB279B22B1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9">
    <w:name w:val="E53BF4FEB8BD471A8A03A6E66743BCFF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8">
    <w:name w:val="2A138E87D5EF48EE88E502BCF9404605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6">
    <w:name w:val="89EAF6E636CD4E2E93922327F7DF6C74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5">
    <w:name w:val="3743F53E49E24EF886B3E9CAF783D64E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37">
    <w:name w:val="34131AED8AC04560B6457F10CC188EE73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34">
    <w:name w:val="419FC3F8A71B44FC96029A569714D2723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35">
    <w:name w:val="89BB32DE963341328632D18B2015FE583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27">
    <w:name w:val="0ED0060E63584CE690683DD587E54C6C2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33">
    <w:name w:val="F9A59F880E694EE9A8EF70C62C895D623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35">
    <w:name w:val="DC827C1E4D6F4556B7FD36F469F475E83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33">
    <w:name w:val="DB56B8D3536543A2A8A5B83FEDA2985F3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26">
    <w:name w:val="21FEA37753F5478F8DD7B5F597E695372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34">
    <w:name w:val="6CE5C688EB5A4967831828037C35D4953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BBA981906A44046B4A88BDF2D7ECC533">
    <w:name w:val="1BBA981906A44046B4A88BDF2D7ECC53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5">
    <w:name w:val="4DFBE1BA696643309D54253FD1649E12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14">
    <w:name w:val="825C62441F7A42188D78D1FBD015F5EC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11">
    <w:name w:val="AC7572472FFE4383BC2D638CB279B22B1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10">
    <w:name w:val="E53BF4FEB8BD471A8A03A6E66743BCFF1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9">
    <w:name w:val="2A138E87D5EF48EE88E502BCF9404605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7">
    <w:name w:val="89EAF6E636CD4E2E93922327F7DF6C74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6">
    <w:name w:val="3743F53E49E24EF886B3E9CAF783D64E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38">
    <w:name w:val="34131AED8AC04560B6457F10CC188EE73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35">
    <w:name w:val="419FC3F8A71B44FC96029A569714D2723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36">
    <w:name w:val="89BB32DE963341328632D18B2015FE583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28">
    <w:name w:val="0ED0060E63584CE690683DD587E54C6C2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34">
    <w:name w:val="F9A59F880E694EE9A8EF70C62C895D623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36">
    <w:name w:val="DC827C1E4D6F4556B7FD36F469F475E83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34">
    <w:name w:val="DB56B8D3536543A2A8A5B83FEDA2985F3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27">
    <w:name w:val="21FEA37753F5478F8DD7B5F597E695372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35">
    <w:name w:val="6CE5C688EB5A4967831828037C35D4953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BBA981906A44046B4A88BDF2D7ECC534">
    <w:name w:val="1BBA981906A44046B4A88BDF2D7ECC53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6">
    <w:name w:val="4DFBE1BA696643309D54253FD1649E12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15">
    <w:name w:val="825C62441F7A42188D78D1FBD015F5EC1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12">
    <w:name w:val="AC7572472FFE4383BC2D638CB279B22B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11">
    <w:name w:val="E53BF4FEB8BD471A8A03A6E66743BCFF1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10">
    <w:name w:val="2A138E87D5EF48EE88E502BCF94046051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8">
    <w:name w:val="89EAF6E636CD4E2E93922327F7DF6C74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7">
    <w:name w:val="3743F53E49E24EF886B3E9CAF783D64E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39">
    <w:name w:val="34131AED8AC04560B6457F10CC188EE73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36">
    <w:name w:val="419FC3F8A71B44FC96029A569714D2723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37">
    <w:name w:val="89BB32DE963341328632D18B2015FE583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29">
    <w:name w:val="0ED0060E63584CE690683DD587E54C6C2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35">
    <w:name w:val="F9A59F880E694EE9A8EF70C62C895D623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37">
    <w:name w:val="DC827C1E4D6F4556B7FD36F469F475E83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35">
    <w:name w:val="DB56B8D3536543A2A8A5B83FEDA2985F3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28">
    <w:name w:val="21FEA37753F5478F8DD7B5F597E695372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36">
    <w:name w:val="6CE5C688EB5A4967831828037C35D4953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BBA981906A44046B4A88BDF2D7ECC535">
    <w:name w:val="1BBA981906A44046B4A88BDF2D7ECC53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7">
    <w:name w:val="4DFBE1BA696643309D54253FD1649E12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16">
    <w:name w:val="825C62441F7A42188D78D1FBD015F5EC1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13">
    <w:name w:val="AC7572472FFE4383BC2D638CB279B22B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12">
    <w:name w:val="E53BF4FEB8BD471A8A03A6E66743BCFF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11">
    <w:name w:val="2A138E87D5EF48EE88E502BCF94046051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9">
    <w:name w:val="89EAF6E636CD4E2E93922327F7DF6C74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8">
    <w:name w:val="3743F53E49E24EF886B3E9CAF783D64E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40">
    <w:name w:val="34131AED8AC04560B6457F10CC188EE74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37">
    <w:name w:val="419FC3F8A71B44FC96029A569714D2723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38">
    <w:name w:val="89BB32DE963341328632D18B2015FE583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30">
    <w:name w:val="0ED0060E63584CE690683DD587E54C6C3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36">
    <w:name w:val="F9A59F880E694EE9A8EF70C62C895D623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38">
    <w:name w:val="DC827C1E4D6F4556B7FD36F469F475E83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36">
    <w:name w:val="DB56B8D3536543A2A8A5B83FEDA2985F3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29">
    <w:name w:val="21FEA37753F5478F8DD7B5F597E695372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37">
    <w:name w:val="6CE5C688EB5A4967831828037C35D4953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BBA981906A44046B4A88BDF2D7ECC536">
    <w:name w:val="1BBA981906A44046B4A88BDF2D7ECC53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8">
    <w:name w:val="4DFBE1BA696643309D54253FD1649E12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17">
    <w:name w:val="825C62441F7A42188D78D1FBD015F5EC1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14">
    <w:name w:val="AC7572472FFE4383BC2D638CB279B22B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13">
    <w:name w:val="E53BF4FEB8BD471A8A03A6E66743BCFF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12">
    <w:name w:val="2A138E87D5EF48EE88E502BCF9404605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10">
    <w:name w:val="89EAF6E636CD4E2E93922327F7DF6C741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9">
    <w:name w:val="3743F53E49E24EF886B3E9CAF783D64E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41">
    <w:name w:val="34131AED8AC04560B6457F10CC188EE74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38">
    <w:name w:val="419FC3F8A71B44FC96029A569714D2723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39">
    <w:name w:val="89BB32DE963341328632D18B2015FE583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31">
    <w:name w:val="0ED0060E63584CE690683DD587E54C6C3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37">
    <w:name w:val="F9A59F880E694EE9A8EF70C62C895D623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39">
    <w:name w:val="DC827C1E4D6F4556B7FD36F469F475E83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37">
    <w:name w:val="DB56B8D3536543A2A8A5B83FEDA2985F3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30">
    <w:name w:val="21FEA37753F5478F8DD7B5F597E695373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38">
    <w:name w:val="6CE5C688EB5A4967831828037C35D4953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BBA981906A44046B4A88BDF2D7ECC537">
    <w:name w:val="1BBA981906A44046B4A88BDF2D7ECC53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9">
    <w:name w:val="4DFBE1BA696643309D54253FD1649E12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18">
    <w:name w:val="825C62441F7A42188D78D1FBD015F5EC1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15">
    <w:name w:val="AC7572472FFE4383BC2D638CB279B22B1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14">
    <w:name w:val="E53BF4FEB8BD471A8A03A6E66743BCFF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13">
    <w:name w:val="2A138E87D5EF48EE88E502BCF9404605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11">
    <w:name w:val="89EAF6E636CD4E2E93922327F7DF6C741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10">
    <w:name w:val="3743F53E49E24EF886B3E9CAF783D64E1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42">
    <w:name w:val="34131AED8AC04560B6457F10CC188EE74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39">
    <w:name w:val="419FC3F8A71B44FC96029A569714D2723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40">
    <w:name w:val="89BB32DE963341328632D18B2015FE584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32">
    <w:name w:val="0ED0060E63584CE690683DD587E54C6C3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38">
    <w:name w:val="F9A59F880E694EE9A8EF70C62C895D623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40">
    <w:name w:val="DC827C1E4D6F4556B7FD36F469F475E84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38">
    <w:name w:val="DB56B8D3536543A2A8A5B83FEDA2985F3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31">
    <w:name w:val="21FEA37753F5478F8DD7B5F597E695373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39">
    <w:name w:val="6CE5C688EB5A4967831828037C35D4953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BBA981906A44046B4A88BDF2D7ECC538">
    <w:name w:val="1BBA981906A44046B4A88BDF2D7ECC53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10">
    <w:name w:val="4DFBE1BA696643309D54253FD1649E121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19">
    <w:name w:val="825C62441F7A42188D78D1FBD015F5EC1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16">
    <w:name w:val="AC7572472FFE4383BC2D638CB279B22B1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15">
    <w:name w:val="E53BF4FEB8BD471A8A03A6E66743BCFF1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14">
    <w:name w:val="2A138E87D5EF48EE88E502BCF9404605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12">
    <w:name w:val="89EAF6E636CD4E2E93922327F7DF6C74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11">
    <w:name w:val="3743F53E49E24EF886B3E9CAF783D64E1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43">
    <w:name w:val="34131AED8AC04560B6457F10CC188EE74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40">
    <w:name w:val="419FC3F8A71B44FC96029A569714D2724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41">
    <w:name w:val="89BB32DE963341328632D18B2015FE584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33">
    <w:name w:val="0ED0060E63584CE690683DD587E54C6C3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39">
    <w:name w:val="F9A59F880E694EE9A8EF70C62C895D623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41">
    <w:name w:val="DC827C1E4D6F4556B7FD36F469F475E84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39">
    <w:name w:val="DB56B8D3536543A2A8A5B83FEDA2985F3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32">
    <w:name w:val="21FEA37753F5478F8DD7B5F597E695373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40">
    <w:name w:val="6CE5C688EB5A4967831828037C35D4954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BBA981906A44046B4A88BDF2D7ECC539">
    <w:name w:val="1BBA981906A44046B4A88BDF2D7ECC539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11">
    <w:name w:val="4DFBE1BA696643309D54253FD1649E121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20">
    <w:name w:val="825C62441F7A42188D78D1FBD015F5EC2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17">
    <w:name w:val="AC7572472FFE4383BC2D638CB279B22B1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16">
    <w:name w:val="E53BF4FEB8BD471A8A03A6E66743BCFF1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15">
    <w:name w:val="2A138E87D5EF48EE88E502BCF94046051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13">
    <w:name w:val="89EAF6E636CD4E2E93922327F7DF6C74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12">
    <w:name w:val="3743F53E49E24EF886B3E9CAF783D64E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44">
    <w:name w:val="34131AED8AC04560B6457F10CC188EE74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41">
    <w:name w:val="419FC3F8A71B44FC96029A569714D2724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42">
    <w:name w:val="89BB32DE963341328632D18B2015FE584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34">
    <w:name w:val="0ED0060E63584CE690683DD587E54C6C3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40">
    <w:name w:val="F9A59F880E694EE9A8EF70C62C895D624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42">
    <w:name w:val="DC827C1E4D6F4556B7FD36F469F475E84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40">
    <w:name w:val="DB56B8D3536543A2A8A5B83FEDA2985F4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33">
    <w:name w:val="21FEA37753F5478F8DD7B5F597E695373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41">
    <w:name w:val="6CE5C688EB5A4967831828037C35D4954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BBA981906A44046B4A88BDF2D7ECC5310">
    <w:name w:val="1BBA981906A44046B4A88BDF2D7ECC5310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12">
    <w:name w:val="4DFBE1BA696643309D54253FD1649E121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21">
    <w:name w:val="825C62441F7A42188D78D1FBD015F5EC2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18">
    <w:name w:val="AC7572472FFE4383BC2D638CB279B22B18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17">
    <w:name w:val="E53BF4FEB8BD471A8A03A6E66743BCFF17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16">
    <w:name w:val="2A138E87D5EF48EE88E502BCF940460516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14">
    <w:name w:val="89EAF6E636CD4E2E93922327F7DF6C741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13">
    <w:name w:val="3743F53E49E24EF886B3E9CAF783D64E1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45">
    <w:name w:val="34131AED8AC04560B6457F10CC188EE74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42">
    <w:name w:val="419FC3F8A71B44FC96029A569714D2724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43">
    <w:name w:val="89BB32DE963341328632D18B2015FE584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35">
    <w:name w:val="0ED0060E63584CE690683DD587E54C6C35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41">
    <w:name w:val="F9A59F880E694EE9A8EF70C62C895D624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43">
    <w:name w:val="DC827C1E4D6F4556B7FD36F469F475E843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41">
    <w:name w:val="DB56B8D3536543A2A8A5B83FEDA2985F41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34">
    <w:name w:val="21FEA37753F5478F8DD7B5F597E6953734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42">
    <w:name w:val="6CE5C688EB5A4967831828037C35D49542"/>
    <w:rsid w:val="00F0641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BBA981906A44046B4A88BDF2D7ECC5311">
    <w:name w:val="1BBA981906A44046B4A88BDF2D7ECC5311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13">
    <w:name w:val="4DFBE1BA696643309D54253FD1649E1213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22">
    <w:name w:val="825C62441F7A42188D78D1FBD015F5EC22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19">
    <w:name w:val="AC7572472FFE4383BC2D638CB279B22B19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18">
    <w:name w:val="E53BF4FEB8BD471A8A03A6E66743BCFF18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17">
    <w:name w:val="2A138E87D5EF48EE88E502BCF940460517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15">
    <w:name w:val="89EAF6E636CD4E2E93922327F7DF6C7415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14">
    <w:name w:val="3743F53E49E24EF886B3E9CAF783D64E14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46">
    <w:name w:val="34131AED8AC04560B6457F10CC188EE746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21">
    <w:name w:val="B3B5BD8110BB4901BD80206542FE389C21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43">
    <w:name w:val="419FC3F8A71B44FC96029A569714D27243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44">
    <w:name w:val="89BB32DE963341328632D18B2015FE5844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36">
    <w:name w:val="0ED0060E63584CE690683DD587E54C6C36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42">
    <w:name w:val="F9A59F880E694EE9A8EF70C62C895D6242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44">
    <w:name w:val="DC827C1E4D6F4556B7FD36F469F475E844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42">
    <w:name w:val="DB56B8D3536543A2A8A5B83FEDA2985F42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35">
    <w:name w:val="21FEA37753F5478F8DD7B5F597E6953735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43">
    <w:name w:val="6CE5C688EB5A4967831828037C35D49543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1BBA981906A44046B4A88BDF2D7ECC5312">
    <w:name w:val="1BBA981906A44046B4A88BDF2D7ECC5312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DFBE1BA696643309D54253FD1649E1214">
    <w:name w:val="4DFBE1BA696643309D54253FD1649E1214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25C62441F7A42188D78D1FBD015F5EC23">
    <w:name w:val="825C62441F7A42188D78D1FBD015F5EC23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AC7572472FFE4383BC2D638CB279B22B20">
    <w:name w:val="AC7572472FFE4383BC2D638CB279B22B20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E53BF4FEB8BD471A8A03A6E66743BCFF19">
    <w:name w:val="E53BF4FEB8BD471A8A03A6E66743BCFF19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A138E87D5EF48EE88E502BCF940460518">
    <w:name w:val="2A138E87D5EF48EE88E502BCF940460518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EAF6E636CD4E2E93922327F7DF6C7416">
    <w:name w:val="89EAF6E636CD4E2E93922327F7DF6C7416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743F53E49E24EF886B3E9CAF783D64E15">
    <w:name w:val="3743F53E49E24EF886B3E9CAF783D64E15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34131AED8AC04560B6457F10CC188EE747">
    <w:name w:val="34131AED8AC04560B6457F10CC188EE747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B3B5BD8110BB4901BD80206542FE389C22">
    <w:name w:val="B3B5BD8110BB4901BD80206542FE389C22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19FC3F8A71B44FC96029A569714D27244">
    <w:name w:val="419FC3F8A71B44FC96029A569714D27244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89BB32DE963341328632D18B2015FE5845">
    <w:name w:val="89BB32DE963341328632D18B2015FE5845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0ED0060E63584CE690683DD587E54C6C37">
    <w:name w:val="0ED0060E63584CE690683DD587E54C6C37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F9A59F880E694EE9A8EF70C62C895D6243">
    <w:name w:val="F9A59F880E694EE9A8EF70C62C895D6243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C827C1E4D6F4556B7FD36F469F475E845">
    <w:name w:val="DC827C1E4D6F4556B7FD36F469F475E845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DB56B8D3536543A2A8A5B83FEDA2985F43">
    <w:name w:val="DB56B8D3536543A2A8A5B83FEDA2985F43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1FEA37753F5478F8DD7B5F597E6953736">
    <w:name w:val="21FEA37753F5478F8DD7B5F597E6953736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6CE5C688EB5A4967831828037C35D49544">
    <w:name w:val="6CE5C688EB5A4967831828037C35D49544"/>
    <w:rsid w:val="008D42CA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paragraph" w:customStyle="1" w:styleId="42BDE5DC78F44725A18F6CF98F497607">
    <w:name w:val="42BDE5DC78F44725A18F6CF98F497607"/>
    <w:rsid w:val="00402978"/>
    <w:pPr>
      <w:spacing w:after="160" w:line="259" w:lineRule="auto"/>
    </w:pPr>
    <w:rPr>
      <w:lang w:val="en-SG"/>
    </w:rPr>
  </w:style>
  <w:style w:type="paragraph" w:customStyle="1" w:styleId="F07ED2CD6CD6483B8E5592264F010908">
    <w:name w:val="F07ED2CD6CD6483B8E5592264F010908"/>
    <w:rsid w:val="00402978"/>
    <w:pPr>
      <w:spacing w:after="160" w:line="259" w:lineRule="auto"/>
    </w:pPr>
    <w:rPr>
      <w:lang w:val="en-SG"/>
    </w:rPr>
  </w:style>
  <w:style w:type="paragraph" w:customStyle="1" w:styleId="2416555A11944B3AB4029CE5AA4E6474">
    <w:name w:val="2416555A11944B3AB4029CE5AA4E6474"/>
    <w:rsid w:val="00402978"/>
    <w:pPr>
      <w:spacing w:after="160" w:line="259" w:lineRule="auto"/>
    </w:pPr>
    <w:rPr>
      <w:lang w:val="en-SG"/>
    </w:rPr>
  </w:style>
  <w:style w:type="paragraph" w:customStyle="1" w:styleId="248C098F189046BCACE758DC1A9B6D9A">
    <w:name w:val="248C098F189046BCACE758DC1A9B6D9A"/>
    <w:rsid w:val="00402978"/>
    <w:pPr>
      <w:spacing w:after="160" w:line="259" w:lineRule="auto"/>
    </w:pPr>
    <w:rPr>
      <w:lang w:val="en-SG"/>
    </w:rPr>
  </w:style>
  <w:style w:type="paragraph" w:customStyle="1" w:styleId="8C0077F2ECDF467FA357EE087CC2F87F">
    <w:name w:val="8C0077F2ECDF467FA357EE087CC2F87F"/>
    <w:rsid w:val="00402978"/>
    <w:pPr>
      <w:spacing w:after="160" w:line="259" w:lineRule="auto"/>
    </w:pPr>
    <w:rPr>
      <w:lang w:val="en-SG"/>
    </w:rPr>
  </w:style>
  <w:style w:type="paragraph" w:customStyle="1" w:styleId="5B3744E94CA442599CA6D518D17051F9">
    <w:name w:val="5B3744E94CA442599CA6D518D17051F9"/>
    <w:rsid w:val="00402978"/>
    <w:pPr>
      <w:spacing w:after="160" w:line="259" w:lineRule="auto"/>
    </w:pPr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4A473520F41045B218D9F256CACB30" ma:contentTypeVersion="10" ma:contentTypeDescription="Create a new document." ma:contentTypeScope="" ma:versionID="600d2c2a400e5493b3560923958a1722">
  <xsd:schema xmlns:xsd="http://www.w3.org/2001/XMLSchema" xmlns:xs="http://www.w3.org/2001/XMLSchema" xmlns:p="http://schemas.microsoft.com/office/2006/metadata/properties" xmlns:ns2="52b134e7-1512-4d2c-b6ec-b5b0744f8670" targetNamespace="http://schemas.microsoft.com/office/2006/metadata/properties" ma:root="true" ma:fieldsID="73abff94c762dd33a013ba945217f3d6" ns2:_="">
    <xsd:import namespace="52b134e7-1512-4d2c-b6ec-b5b0744f86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134e7-1512-4d2c-b6ec-b5b0744f86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620D2F-0A58-4AD2-9B0F-37FC5BE1E422}"/>
</file>

<file path=customXml/itemProps2.xml><?xml version="1.0" encoding="utf-8"?>
<ds:datastoreItem xmlns:ds="http://schemas.openxmlformats.org/officeDocument/2006/customXml" ds:itemID="{F8B9826C-3CA1-4AA7-94CB-6DB184D1ABBB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purl.org/dc/terms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6077CE2-CB29-49E1-8EEC-2DF1CFD4E57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F4E05F-8ADE-486F-BE30-86CF02640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0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turday, June 11, 2005</vt:lpstr>
    </vt:vector>
  </TitlesOfParts>
  <Company>Superskill</Company>
  <LinksUpToDate>false</LinksUpToDate>
  <CharactersWithSpaces>1586</CharactersWithSpaces>
  <SharedDoc>false</SharedDoc>
  <HLinks>
    <vt:vector size="12" baseType="variant">
      <vt:variant>
        <vt:i4>8126503</vt:i4>
      </vt:variant>
      <vt:variant>
        <vt:i4>8</vt:i4>
      </vt:variant>
      <vt:variant>
        <vt:i4>0</vt:i4>
      </vt:variant>
      <vt:variant>
        <vt:i4>5</vt:i4>
      </vt:variant>
      <vt:variant>
        <vt:lpwstr>http://www.ntu.edu.sg/</vt:lpwstr>
      </vt:variant>
      <vt:variant>
        <vt:lpwstr/>
      </vt:variant>
      <vt:variant>
        <vt:i4>5963824</vt:i4>
      </vt:variant>
      <vt:variant>
        <vt:i4>5</vt:i4>
      </vt:variant>
      <vt:variant>
        <vt:i4>0</vt:i4>
      </vt:variant>
      <vt:variant>
        <vt:i4>5</vt:i4>
      </vt:variant>
      <vt:variant>
        <vt:lpwstr>mailto:macc@ntu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urday, June 11, 2005</dc:title>
  <dc:creator>hnkoh</dc:creator>
  <cp:lastModifiedBy>Terence Lee Wei Ming</cp:lastModifiedBy>
  <cp:revision>9</cp:revision>
  <cp:lastPrinted>2011-09-06T08:23:00Z</cp:lastPrinted>
  <dcterms:created xsi:type="dcterms:W3CDTF">2018-10-22T02:15:00Z</dcterms:created>
  <dcterms:modified xsi:type="dcterms:W3CDTF">2019-01-03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4A473520F41045B218D9F256CACB30</vt:lpwstr>
  </property>
</Properties>
</file>